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3BE79D" w14:textId="77777777" w:rsidR="00F12D2E" w:rsidRDefault="009A79A7" w:rsidP="00F12D2E">
      <w:pPr>
        <w:pStyle w:val="Heading1"/>
        <w:bidi w:val="0"/>
        <w:jc w:val="center"/>
        <w:rPr>
          <w:rFonts w:asciiTheme="majorBidi" w:hAnsiTheme="majorBidi"/>
          <w:color w:val="auto"/>
          <w:sz w:val="56"/>
          <w:szCs w:val="56"/>
        </w:rPr>
      </w:pPr>
      <w:proofErr w:type="spellStart"/>
      <w:r w:rsidRPr="009A79A7">
        <w:rPr>
          <w:rFonts w:asciiTheme="majorBidi" w:hAnsiTheme="majorBidi"/>
          <w:color w:val="auto"/>
          <w:sz w:val="56"/>
          <w:szCs w:val="56"/>
        </w:rPr>
        <w:t>BrainBliTz</w:t>
      </w:r>
      <w:proofErr w:type="spellEnd"/>
      <w:r w:rsidRPr="009A79A7">
        <w:rPr>
          <w:rFonts w:asciiTheme="majorBidi" w:hAnsiTheme="majorBidi"/>
          <w:color w:val="auto"/>
          <w:sz w:val="56"/>
          <w:szCs w:val="56"/>
        </w:rPr>
        <w:t xml:space="preserve"> Trial Exam 1</w:t>
      </w:r>
    </w:p>
    <w:p w14:paraId="730A346C" w14:textId="77777777" w:rsidR="000C6C5D" w:rsidRPr="000C6C5D" w:rsidRDefault="000C6C5D" w:rsidP="000C6C5D">
      <w:pPr>
        <w:bidi w:val="0"/>
      </w:pPr>
    </w:p>
    <w:p w14:paraId="33E28D79" w14:textId="77777777" w:rsidR="0054210A" w:rsidRDefault="00BB32DC" w:rsidP="0054210A">
      <w:pPr>
        <w:pStyle w:val="ListParagraph"/>
        <w:numPr>
          <w:ilvl w:val="0"/>
          <w:numId w:val="8"/>
        </w:numPr>
        <w:bidi w:val="0"/>
        <w:jc w:val="left"/>
      </w:pPr>
      <w:r>
        <w:t xml:space="preserve"> </w:t>
      </w:r>
      <w:r w:rsidR="0054210A">
        <w:t xml:space="preserve">Most of the neurons in the human central nervous system are ________. </w:t>
      </w:r>
    </w:p>
    <w:p w14:paraId="41EA504D" w14:textId="77777777" w:rsidR="0054210A" w:rsidRDefault="0054210A" w:rsidP="0054210A">
      <w:pPr>
        <w:pStyle w:val="ListParagraph"/>
        <w:bidi w:val="0"/>
        <w:jc w:val="left"/>
      </w:pPr>
      <w:r>
        <w:t xml:space="preserve">A) sensory neurons </w:t>
      </w:r>
    </w:p>
    <w:p w14:paraId="7E27B6B9" w14:textId="77777777" w:rsidR="0054210A" w:rsidRDefault="0054210A" w:rsidP="0054210A">
      <w:pPr>
        <w:pStyle w:val="ListParagraph"/>
        <w:bidi w:val="0"/>
        <w:jc w:val="left"/>
      </w:pPr>
      <w:r>
        <w:t xml:space="preserve">B) motor neurons </w:t>
      </w:r>
    </w:p>
    <w:p w14:paraId="36F7D007" w14:textId="77777777" w:rsidR="000C6C5D" w:rsidRDefault="0054210A" w:rsidP="0054210A">
      <w:pPr>
        <w:pStyle w:val="ListParagraph"/>
        <w:bidi w:val="0"/>
        <w:jc w:val="left"/>
      </w:pPr>
      <w:r w:rsidRPr="000C6C5D">
        <w:rPr>
          <w:highlight w:val="yellow"/>
        </w:rPr>
        <w:t>C) interneurons</w:t>
      </w:r>
      <w:r>
        <w:t xml:space="preserve"> </w:t>
      </w:r>
    </w:p>
    <w:p w14:paraId="020A83A8" w14:textId="5BF47448" w:rsidR="00BB32DC" w:rsidRDefault="0054210A" w:rsidP="000C6C5D">
      <w:pPr>
        <w:pStyle w:val="ListParagraph"/>
        <w:bidi w:val="0"/>
        <w:jc w:val="left"/>
      </w:pPr>
      <w:r>
        <w:t>D) peripheral neurons</w:t>
      </w:r>
    </w:p>
    <w:p w14:paraId="6CDD55D6" w14:textId="77777777" w:rsidR="000C6C5D" w:rsidRDefault="000C6C5D" w:rsidP="000C6C5D">
      <w:pPr>
        <w:pStyle w:val="ListParagraph"/>
        <w:bidi w:val="0"/>
        <w:jc w:val="left"/>
      </w:pPr>
    </w:p>
    <w:p w14:paraId="2A3E7876" w14:textId="77777777" w:rsidR="00C63BB4" w:rsidRDefault="00BB32DC" w:rsidP="0054210A">
      <w:pPr>
        <w:pStyle w:val="ListParagraph"/>
        <w:numPr>
          <w:ilvl w:val="0"/>
          <w:numId w:val="8"/>
        </w:numPr>
        <w:bidi w:val="0"/>
        <w:jc w:val="left"/>
      </w:pPr>
      <w:r>
        <w:t xml:space="preserve"> </w:t>
      </w:r>
      <w:r w:rsidR="00C63BB4">
        <w:t xml:space="preserve">For a neuron with an initial membrane potential at -70 mV, an increase in the movement of potassium ions out of that neuron's cytoplasm would result in the ________. </w:t>
      </w:r>
    </w:p>
    <w:p w14:paraId="4D86E346" w14:textId="77777777" w:rsidR="00C63BB4" w:rsidRDefault="00C63BB4" w:rsidP="00C63BB4">
      <w:pPr>
        <w:pStyle w:val="ListParagraph"/>
        <w:bidi w:val="0"/>
        <w:jc w:val="left"/>
      </w:pPr>
      <w:r>
        <w:t xml:space="preserve">A) depolarization of the neuron </w:t>
      </w:r>
    </w:p>
    <w:p w14:paraId="39E70B27" w14:textId="77777777" w:rsidR="00C63BB4" w:rsidRDefault="00C63BB4" w:rsidP="00C63BB4">
      <w:pPr>
        <w:pStyle w:val="ListParagraph"/>
        <w:bidi w:val="0"/>
        <w:jc w:val="left"/>
      </w:pPr>
      <w:r w:rsidRPr="00406597">
        <w:rPr>
          <w:highlight w:val="yellow"/>
        </w:rPr>
        <w:t>B) hyperpolarization of the neuron</w:t>
      </w:r>
      <w:r>
        <w:t xml:space="preserve"> </w:t>
      </w:r>
    </w:p>
    <w:p w14:paraId="7785177B" w14:textId="77777777" w:rsidR="00C63BB4" w:rsidRDefault="00C63BB4" w:rsidP="00C63BB4">
      <w:pPr>
        <w:pStyle w:val="ListParagraph"/>
        <w:bidi w:val="0"/>
        <w:jc w:val="left"/>
      </w:pPr>
      <w:r>
        <w:t xml:space="preserve">C) replacement of potassium ions with sodium ions </w:t>
      </w:r>
    </w:p>
    <w:p w14:paraId="025AB14C" w14:textId="6FA3BC8B" w:rsidR="00BB32DC" w:rsidRDefault="00C63BB4" w:rsidP="00C63BB4">
      <w:pPr>
        <w:pStyle w:val="ListParagraph"/>
        <w:bidi w:val="0"/>
        <w:jc w:val="left"/>
      </w:pPr>
      <w:r>
        <w:t>D) replacement of potassium ions with calcium ions</w:t>
      </w:r>
    </w:p>
    <w:p w14:paraId="5F377FF0" w14:textId="77777777" w:rsidR="00C63BB4" w:rsidRDefault="00C63BB4" w:rsidP="00C63BB4">
      <w:pPr>
        <w:pStyle w:val="ListParagraph"/>
        <w:bidi w:val="0"/>
        <w:jc w:val="left"/>
      </w:pPr>
    </w:p>
    <w:p w14:paraId="226642D9" w14:textId="77777777" w:rsidR="00160AD7" w:rsidRDefault="00BB32DC" w:rsidP="0054210A">
      <w:pPr>
        <w:pStyle w:val="ListParagraph"/>
        <w:numPr>
          <w:ilvl w:val="0"/>
          <w:numId w:val="8"/>
        </w:numPr>
        <w:bidi w:val="0"/>
        <w:jc w:val="left"/>
      </w:pPr>
      <w:r>
        <w:t xml:space="preserve"> </w:t>
      </w:r>
      <w:r w:rsidR="00160AD7">
        <w:t xml:space="preserve">The "undershoot" phase of hyperpolarization is due to ________. </w:t>
      </w:r>
    </w:p>
    <w:p w14:paraId="71DC5B38" w14:textId="77777777" w:rsidR="00160AD7" w:rsidRDefault="00160AD7" w:rsidP="00160AD7">
      <w:pPr>
        <w:pStyle w:val="ListParagraph"/>
        <w:bidi w:val="0"/>
        <w:jc w:val="left"/>
      </w:pPr>
      <w:r>
        <w:t xml:space="preserve">A) slow opening of voltage-gated sodium channels </w:t>
      </w:r>
    </w:p>
    <w:p w14:paraId="17900371" w14:textId="77777777" w:rsidR="00160AD7" w:rsidRDefault="00160AD7" w:rsidP="00160AD7">
      <w:pPr>
        <w:pStyle w:val="ListParagraph"/>
        <w:bidi w:val="0"/>
        <w:jc w:val="left"/>
      </w:pPr>
      <w:r w:rsidRPr="00160AD7">
        <w:rPr>
          <w:highlight w:val="yellow"/>
        </w:rPr>
        <w:t>B) sustained opening of voltage-gated potassium channels</w:t>
      </w:r>
      <w:r>
        <w:t xml:space="preserve"> </w:t>
      </w:r>
    </w:p>
    <w:p w14:paraId="6B625464" w14:textId="77777777" w:rsidR="00160AD7" w:rsidRDefault="00160AD7" w:rsidP="00160AD7">
      <w:pPr>
        <w:pStyle w:val="ListParagraph"/>
        <w:bidi w:val="0"/>
        <w:jc w:val="left"/>
      </w:pPr>
      <w:r>
        <w:t xml:space="preserve">C) rapid opening of voltage-gated calcium channels </w:t>
      </w:r>
    </w:p>
    <w:p w14:paraId="3782F733" w14:textId="0AE0C13F" w:rsidR="00BB32DC" w:rsidRDefault="00160AD7" w:rsidP="00160AD7">
      <w:pPr>
        <w:pStyle w:val="ListParagraph"/>
        <w:bidi w:val="0"/>
        <w:jc w:val="left"/>
      </w:pPr>
      <w:r>
        <w:t>D) slow restorative actions of the sodium-potassium ATPase</w:t>
      </w:r>
    </w:p>
    <w:p w14:paraId="2F7B9820" w14:textId="77777777" w:rsidR="00160AD7" w:rsidRDefault="00160AD7" w:rsidP="00160AD7">
      <w:pPr>
        <w:pStyle w:val="ListParagraph"/>
        <w:bidi w:val="0"/>
        <w:jc w:val="left"/>
      </w:pPr>
    </w:p>
    <w:p w14:paraId="506C4C99" w14:textId="77777777" w:rsidR="00BF01A6" w:rsidRDefault="00BB32DC" w:rsidP="0054210A">
      <w:pPr>
        <w:pStyle w:val="ListParagraph"/>
        <w:numPr>
          <w:ilvl w:val="0"/>
          <w:numId w:val="8"/>
        </w:numPr>
        <w:bidi w:val="0"/>
        <w:jc w:val="left"/>
      </w:pPr>
      <w:r>
        <w:t xml:space="preserve"> </w:t>
      </w:r>
      <w:r w:rsidR="00BF01A6">
        <w:t>Which neurotransmitter is considered the brain's most common inhibitory neurotransmitter?</w:t>
      </w:r>
    </w:p>
    <w:p w14:paraId="16539AAE" w14:textId="6BE779CC" w:rsidR="00BF01A6" w:rsidRDefault="00BF01A6" w:rsidP="00BF01A6">
      <w:pPr>
        <w:pStyle w:val="ListParagraph"/>
        <w:bidi w:val="0"/>
        <w:jc w:val="left"/>
      </w:pPr>
      <w:r>
        <w:t>A</w:t>
      </w:r>
      <w:r>
        <w:t>)</w:t>
      </w:r>
      <w:r>
        <w:t xml:space="preserve"> Dopamine </w:t>
      </w:r>
    </w:p>
    <w:p w14:paraId="640D5A88" w14:textId="25A193C7" w:rsidR="00BF01A6" w:rsidRDefault="00BF01A6" w:rsidP="00BF01A6">
      <w:pPr>
        <w:pStyle w:val="ListParagraph"/>
        <w:bidi w:val="0"/>
        <w:jc w:val="left"/>
      </w:pPr>
      <w:r>
        <w:t>B</w:t>
      </w:r>
      <w:r w:rsidR="00C02305">
        <w:t>)</w:t>
      </w:r>
      <w:r>
        <w:t xml:space="preserve"> Acetylcholine </w:t>
      </w:r>
    </w:p>
    <w:p w14:paraId="79F160D7" w14:textId="170F2176" w:rsidR="00BF01A6" w:rsidRDefault="00BF01A6" w:rsidP="00BF01A6">
      <w:pPr>
        <w:pStyle w:val="ListParagraph"/>
        <w:bidi w:val="0"/>
        <w:jc w:val="left"/>
      </w:pPr>
      <w:r w:rsidRPr="00C02305">
        <w:rPr>
          <w:highlight w:val="yellow"/>
        </w:rPr>
        <w:t>C</w:t>
      </w:r>
      <w:r w:rsidR="00C02305" w:rsidRPr="00C02305">
        <w:rPr>
          <w:highlight w:val="yellow"/>
        </w:rPr>
        <w:t>)</w:t>
      </w:r>
      <w:r w:rsidRPr="00C02305">
        <w:rPr>
          <w:highlight w:val="yellow"/>
        </w:rPr>
        <w:t xml:space="preserve"> GABA</w:t>
      </w:r>
      <w:r>
        <w:t xml:space="preserve"> </w:t>
      </w:r>
    </w:p>
    <w:p w14:paraId="5DFE0388" w14:textId="21EA5D30" w:rsidR="00BB32DC" w:rsidRDefault="00BF01A6" w:rsidP="00BF01A6">
      <w:pPr>
        <w:pStyle w:val="ListParagraph"/>
        <w:bidi w:val="0"/>
        <w:jc w:val="left"/>
      </w:pPr>
      <w:r>
        <w:t>D</w:t>
      </w:r>
      <w:r w:rsidR="00C02305">
        <w:t>)</w:t>
      </w:r>
      <w:r>
        <w:t xml:space="preserve"> Glutamate</w:t>
      </w:r>
    </w:p>
    <w:p w14:paraId="72661F3A" w14:textId="77777777" w:rsidR="00C02305" w:rsidRDefault="00C02305" w:rsidP="00C02305">
      <w:pPr>
        <w:pStyle w:val="ListParagraph"/>
        <w:bidi w:val="0"/>
        <w:jc w:val="left"/>
      </w:pPr>
    </w:p>
    <w:p w14:paraId="4679217D" w14:textId="77777777" w:rsidR="00AE7161" w:rsidRDefault="00BB32DC" w:rsidP="0054210A">
      <w:pPr>
        <w:pStyle w:val="ListParagraph"/>
        <w:numPr>
          <w:ilvl w:val="0"/>
          <w:numId w:val="8"/>
        </w:numPr>
        <w:bidi w:val="0"/>
        <w:jc w:val="left"/>
      </w:pPr>
      <w:r>
        <w:lastRenderedPageBreak/>
        <w:t xml:space="preserve"> </w:t>
      </w:r>
      <w:r w:rsidR="00AE7161">
        <w:t xml:space="preserve">which category of neuron would be most involved in learning and tuning signals in a neural circuit? </w:t>
      </w:r>
    </w:p>
    <w:p w14:paraId="09085D33" w14:textId="42C98CB6" w:rsidR="00AE7161" w:rsidRDefault="00AE7161" w:rsidP="00AE7161">
      <w:pPr>
        <w:pStyle w:val="ListParagraph"/>
        <w:bidi w:val="0"/>
        <w:jc w:val="left"/>
      </w:pPr>
      <w:r>
        <w:t>A</w:t>
      </w:r>
      <w:r>
        <w:t xml:space="preserve">) Excitatory pyramidal cells </w:t>
      </w:r>
    </w:p>
    <w:p w14:paraId="1D64B8EB" w14:textId="1BDD4FFE" w:rsidR="00AE7161" w:rsidRDefault="00AE7161" w:rsidP="00AE7161">
      <w:pPr>
        <w:pStyle w:val="ListParagraph"/>
        <w:bidi w:val="0"/>
        <w:jc w:val="left"/>
      </w:pPr>
      <w:r>
        <w:t>B</w:t>
      </w:r>
      <w:r>
        <w:t>)</w:t>
      </w:r>
      <w:r>
        <w:t xml:space="preserve"> </w:t>
      </w:r>
      <w:r>
        <w:t xml:space="preserve">Inhibitory interneurons </w:t>
      </w:r>
    </w:p>
    <w:p w14:paraId="51744289" w14:textId="3BB0A944" w:rsidR="00AE7161" w:rsidRDefault="00AE7161" w:rsidP="00AE7161">
      <w:pPr>
        <w:pStyle w:val="ListParagraph"/>
        <w:bidi w:val="0"/>
        <w:jc w:val="left"/>
      </w:pPr>
      <w:r w:rsidRPr="00AE7161">
        <w:rPr>
          <w:highlight w:val="yellow"/>
        </w:rPr>
        <w:t>C</w:t>
      </w:r>
      <w:r w:rsidRPr="00AE7161">
        <w:rPr>
          <w:highlight w:val="yellow"/>
        </w:rPr>
        <w:t>) Both equally</w:t>
      </w:r>
      <w:r>
        <w:t xml:space="preserve"> </w:t>
      </w:r>
    </w:p>
    <w:p w14:paraId="639433BE" w14:textId="3ED50069" w:rsidR="00BB32DC" w:rsidRDefault="00AE7161" w:rsidP="00AE7161">
      <w:pPr>
        <w:pStyle w:val="ListParagraph"/>
        <w:bidi w:val="0"/>
        <w:jc w:val="left"/>
      </w:pPr>
      <w:r>
        <w:t>D</w:t>
      </w:r>
      <w:r>
        <w:t>) none of the above</w:t>
      </w:r>
    </w:p>
    <w:p w14:paraId="48F575F6" w14:textId="77777777" w:rsidR="00AE7161" w:rsidRDefault="00AE7161" w:rsidP="00AE7161">
      <w:pPr>
        <w:pStyle w:val="ListParagraph"/>
        <w:bidi w:val="0"/>
        <w:jc w:val="left"/>
      </w:pPr>
    </w:p>
    <w:p w14:paraId="35C747F3" w14:textId="77777777" w:rsidR="00B9725E" w:rsidRDefault="00BB32DC" w:rsidP="0054210A">
      <w:pPr>
        <w:pStyle w:val="ListParagraph"/>
        <w:numPr>
          <w:ilvl w:val="0"/>
          <w:numId w:val="8"/>
        </w:numPr>
        <w:bidi w:val="0"/>
        <w:jc w:val="left"/>
      </w:pPr>
      <w:r>
        <w:t xml:space="preserve"> </w:t>
      </w:r>
      <w:r w:rsidR="00B9725E">
        <w:t xml:space="preserve">Which of the following would y result in seizures? </w:t>
      </w:r>
    </w:p>
    <w:p w14:paraId="1A8CAAA1" w14:textId="2D0417FB" w:rsidR="00B9725E" w:rsidRDefault="00B9725E" w:rsidP="00B9725E">
      <w:pPr>
        <w:pStyle w:val="ListParagraph"/>
        <w:bidi w:val="0"/>
        <w:jc w:val="left"/>
      </w:pPr>
      <w:r>
        <w:t>A</w:t>
      </w:r>
      <w:r>
        <w:t xml:space="preserve">) Balanced activity between excitatory and inhibitory neurons </w:t>
      </w:r>
    </w:p>
    <w:p w14:paraId="795059F3" w14:textId="7FDF261E" w:rsidR="00B9725E" w:rsidRDefault="00B9725E" w:rsidP="00B9725E">
      <w:pPr>
        <w:pStyle w:val="ListParagraph"/>
        <w:bidi w:val="0"/>
        <w:jc w:val="left"/>
      </w:pPr>
      <w:r>
        <w:t>B</w:t>
      </w:r>
      <w:r>
        <w:t xml:space="preserve">) Enhanced activity of both excitatory and inhibitory neurons by an equal amount </w:t>
      </w:r>
    </w:p>
    <w:p w14:paraId="46E50E1C" w14:textId="05D9AF08" w:rsidR="00B9725E" w:rsidRDefault="00B9725E" w:rsidP="00B9725E">
      <w:pPr>
        <w:pStyle w:val="ListParagraph"/>
        <w:bidi w:val="0"/>
        <w:jc w:val="left"/>
      </w:pPr>
      <w:r w:rsidRPr="00263F5B">
        <w:rPr>
          <w:highlight w:val="yellow"/>
        </w:rPr>
        <w:t>C</w:t>
      </w:r>
      <w:r w:rsidRPr="00263F5B">
        <w:rPr>
          <w:highlight w:val="yellow"/>
        </w:rPr>
        <w:t>) Unbalanced activity between excitatory and inhibitory neurons</w:t>
      </w:r>
      <w:r>
        <w:t xml:space="preserve"> </w:t>
      </w:r>
    </w:p>
    <w:p w14:paraId="74170A26" w14:textId="5C782CA5" w:rsidR="00BB32DC" w:rsidRDefault="00B9725E" w:rsidP="00B9725E">
      <w:pPr>
        <w:pStyle w:val="ListParagraph"/>
        <w:bidi w:val="0"/>
        <w:jc w:val="left"/>
      </w:pPr>
      <w:r>
        <w:t>D</w:t>
      </w:r>
      <w:r>
        <w:t>) none of the above</w:t>
      </w:r>
    </w:p>
    <w:p w14:paraId="35C3F770" w14:textId="77777777" w:rsidR="00B9725E" w:rsidRDefault="00B9725E" w:rsidP="00B9725E">
      <w:pPr>
        <w:pStyle w:val="ListParagraph"/>
        <w:bidi w:val="0"/>
        <w:jc w:val="left"/>
      </w:pPr>
    </w:p>
    <w:p w14:paraId="4FAB51A2" w14:textId="5A9BE5F2" w:rsidR="001B069D" w:rsidRDefault="00BB32DC" w:rsidP="0054210A">
      <w:pPr>
        <w:pStyle w:val="ListParagraph"/>
        <w:numPr>
          <w:ilvl w:val="0"/>
          <w:numId w:val="8"/>
        </w:numPr>
        <w:bidi w:val="0"/>
        <w:jc w:val="left"/>
      </w:pPr>
      <w:r>
        <w:t xml:space="preserve"> </w:t>
      </w:r>
      <w:r w:rsidR="001B069D">
        <w:t>which of the following best describes that Drugs of abuse act as imposter</w:t>
      </w:r>
      <w:r w:rsidR="001B069D">
        <w:t>s?</w:t>
      </w:r>
    </w:p>
    <w:p w14:paraId="73CFF8A8" w14:textId="77777777" w:rsidR="001B069D" w:rsidRDefault="001B069D" w:rsidP="001B069D">
      <w:pPr>
        <w:pStyle w:val="ListParagraph"/>
        <w:bidi w:val="0"/>
        <w:jc w:val="left"/>
      </w:pPr>
      <w:r w:rsidRPr="001B069D">
        <w:rPr>
          <w:highlight w:val="yellow"/>
        </w:rPr>
        <w:t>A) They can block neurotransmitter action.</w:t>
      </w:r>
      <w:r>
        <w:t xml:space="preserve"> </w:t>
      </w:r>
    </w:p>
    <w:p w14:paraId="21D8EDFF" w14:textId="77777777" w:rsidR="001B069D" w:rsidRDefault="001B069D" w:rsidP="001B069D">
      <w:pPr>
        <w:pStyle w:val="ListParagraph"/>
        <w:bidi w:val="0"/>
        <w:jc w:val="left"/>
      </w:pPr>
      <w:r>
        <w:t xml:space="preserve">B) They are natural components. </w:t>
      </w:r>
    </w:p>
    <w:p w14:paraId="1A8E4A94" w14:textId="77777777" w:rsidR="001B069D" w:rsidRDefault="001B069D" w:rsidP="001B069D">
      <w:pPr>
        <w:pStyle w:val="ListParagraph"/>
        <w:bidi w:val="0"/>
        <w:jc w:val="left"/>
      </w:pPr>
      <w:r>
        <w:t xml:space="preserve">C) They have the ability to induce pleasure. </w:t>
      </w:r>
    </w:p>
    <w:p w14:paraId="4C75AC26" w14:textId="1A2F103A" w:rsidR="00BB32DC" w:rsidRDefault="001B069D" w:rsidP="001B069D">
      <w:pPr>
        <w:pStyle w:val="ListParagraph"/>
        <w:bidi w:val="0"/>
        <w:jc w:val="left"/>
      </w:pPr>
      <w:r>
        <w:t>D) They can cause severe headaches.</w:t>
      </w:r>
    </w:p>
    <w:p w14:paraId="5E84CB40" w14:textId="77777777" w:rsidR="001B069D" w:rsidRDefault="001B069D" w:rsidP="001B069D">
      <w:pPr>
        <w:pStyle w:val="ListParagraph"/>
        <w:bidi w:val="0"/>
        <w:jc w:val="left"/>
      </w:pPr>
    </w:p>
    <w:p w14:paraId="696C2874" w14:textId="77777777" w:rsidR="00531C87" w:rsidRDefault="00BB32DC" w:rsidP="00531C87">
      <w:pPr>
        <w:pStyle w:val="ListParagraph"/>
        <w:numPr>
          <w:ilvl w:val="0"/>
          <w:numId w:val="8"/>
        </w:numPr>
        <w:bidi w:val="0"/>
        <w:jc w:val="left"/>
      </w:pPr>
      <w:r>
        <w:t xml:space="preserve"> </w:t>
      </w:r>
      <w:r w:rsidR="00531C87">
        <w:t xml:space="preserve">Protoplasmic astrocytes are present </w:t>
      </w:r>
      <w:proofErr w:type="gramStart"/>
      <w:r w:rsidR="00531C87">
        <w:t>in..</w:t>
      </w:r>
      <w:proofErr w:type="gramEnd"/>
      <w:r w:rsidR="00531C87">
        <w:t xml:space="preserve"> </w:t>
      </w:r>
    </w:p>
    <w:p w14:paraId="638807CD" w14:textId="77777777" w:rsidR="00531C87" w:rsidRDefault="00531C87" w:rsidP="00531C87">
      <w:pPr>
        <w:pStyle w:val="ListParagraph"/>
        <w:numPr>
          <w:ilvl w:val="0"/>
          <w:numId w:val="10"/>
        </w:numPr>
        <w:bidi w:val="0"/>
        <w:jc w:val="left"/>
      </w:pPr>
      <w:r>
        <w:t xml:space="preserve">Grey matter with open association with neurons. </w:t>
      </w:r>
    </w:p>
    <w:p w14:paraId="6A4112A3" w14:textId="77777777" w:rsidR="00531C87" w:rsidRDefault="00531C87" w:rsidP="00531C87">
      <w:pPr>
        <w:pStyle w:val="ListParagraph"/>
        <w:numPr>
          <w:ilvl w:val="0"/>
          <w:numId w:val="10"/>
        </w:numPr>
        <w:bidi w:val="0"/>
        <w:jc w:val="left"/>
      </w:pPr>
      <w:r>
        <w:t xml:space="preserve">white matter with close association with neurons. </w:t>
      </w:r>
    </w:p>
    <w:p w14:paraId="7C5F773C" w14:textId="77777777" w:rsidR="00531C87" w:rsidRPr="00DC67C2" w:rsidRDefault="00531C87" w:rsidP="00531C87">
      <w:pPr>
        <w:pStyle w:val="ListParagraph"/>
        <w:numPr>
          <w:ilvl w:val="0"/>
          <w:numId w:val="10"/>
        </w:numPr>
        <w:bidi w:val="0"/>
        <w:jc w:val="left"/>
        <w:rPr>
          <w:highlight w:val="yellow"/>
        </w:rPr>
      </w:pPr>
      <w:r w:rsidRPr="00DC67C2">
        <w:rPr>
          <w:highlight w:val="yellow"/>
        </w:rPr>
        <w:t xml:space="preserve">Grey matter with close association with neurons. </w:t>
      </w:r>
    </w:p>
    <w:p w14:paraId="4E8C5573" w14:textId="6B2DD407" w:rsidR="00BB32DC" w:rsidRDefault="00531C87" w:rsidP="00531C87">
      <w:pPr>
        <w:pStyle w:val="ListParagraph"/>
        <w:numPr>
          <w:ilvl w:val="0"/>
          <w:numId w:val="10"/>
        </w:numPr>
        <w:bidi w:val="0"/>
        <w:jc w:val="left"/>
      </w:pPr>
      <w:r>
        <w:t>d-Grey matter without association with neurons.</w:t>
      </w:r>
    </w:p>
    <w:p w14:paraId="231D4DEA" w14:textId="77777777" w:rsidR="00CC4DF0" w:rsidRDefault="00CC4DF0" w:rsidP="00CC4DF0">
      <w:pPr>
        <w:pStyle w:val="ListParagraph"/>
        <w:bidi w:val="0"/>
        <w:ind w:left="1080"/>
        <w:jc w:val="left"/>
      </w:pPr>
    </w:p>
    <w:p w14:paraId="3B0364B0" w14:textId="77777777" w:rsidR="00DC67C2" w:rsidRDefault="00CC4DF0" w:rsidP="00CC4DF0">
      <w:pPr>
        <w:pStyle w:val="ListParagraph"/>
        <w:numPr>
          <w:ilvl w:val="0"/>
          <w:numId w:val="8"/>
        </w:numPr>
        <w:bidi w:val="0"/>
        <w:jc w:val="left"/>
      </w:pPr>
      <w:r>
        <w:t xml:space="preserve"> </w:t>
      </w:r>
      <w:r w:rsidR="00DC67C2">
        <w:t xml:space="preserve">How many lobes of the brain 4 lobes are parts of the semantic system? </w:t>
      </w:r>
    </w:p>
    <w:p w14:paraId="3EC80CAC" w14:textId="20B5540B" w:rsidR="00DC67C2" w:rsidRDefault="00DC67C2" w:rsidP="00DC67C2">
      <w:pPr>
        <w:pStyle w:val="ListParagraph"/>
        <w:bidi w:val="0"/>
        <w:jc w:val="left"/>
      </w:pPr>
      <w:r>
        <w:t>A</w:t>
      </w:r>
      <w:r>
        <w:t xml:space="preserve">)1 </w:t>
      </w:r>
    </w:p>
    <w:p w14:paraId="20A9F20A" w14:textId="4CDF5ABF" w:rsidR="00DC67C2" w:rsidRDefault="00DC67C2" w:rsidP="00DC67C2">
      <w:pPr>
        <w:pStyle w:val="ListParagraph"/>
        <w:bidi w:val="0"/>
        <w:jc w:val="left"/>
      </w:pPr>
      <w:r>
        <w:t>B</w:t>
      </w:r>
      <w:r>
        <w:t xml:space="preserve">)2 </w:t>
      </w:r>
    </w:p>
    <w:p w14:paraId="36464873" w14:textId="07062C18" w:rsidR="00DC67C2" w:rsidRDefault="00DC67C2" w:rsidP="00DC67C2">
      <w:pPr>
        <w:pStyle w:val="ListParagraph"/>
        <w:bidi w:val="0"/>
        <w:jc w:val="left"/>
      </w:pPr>
      <w:r>
        <w:t>C</w:t>
      </w:r>
      <w:r>
        <w:t xml:space="preserve">)3 </w:t>
      </w:r>
    </w:p>
    <w:p w14:paraId="6237D329" w14:textId="3F355383" w:rsidR="00CC4DF0" w:rsidRDefault="00DC67C2" w:rsidP="00DC67C2">
      <w:pPr>
        <w:pStyle w:val="ListParagraph"/>
        <w:bidi w:val="0"/>
        <w:jc w:val="left"/>
      </w:pPr>
      <w:r>
        <w:t>D</w:t>
      </w:r>
      <w:r>
        <w:t>)4</w:t>
      </w:r>
    </w:p>
    <w:p w14:paraId="41B6C540" w14:textId="77777777" w:rsidR="00F41D23" w:rsidRDefault="00F41D23" w:rsidP="00F41D23">
      <w:pPr>
        <w:pStyle w:val="ListParagraph"/>
        <w:bidi w:val="0"/>
        <w:jc w:val="left"/>
      </w:pPr>
    </w:p>
    <w:p w14:paraId="3882528D" w14:textId="79CE68E1" w:rsidR="00F41D23" w:rsidRDefault="00F41D23" w:rsidP="00781D0F">
      <w:pPr>
        <w:pStyle w:val="ListParagraph"/>
        <w:numPr>
          <w:ilvl w:val="0"/>
          <w:numId w:val="8"/>
        </w:numPr>
        <w:bidi w:val="0"/>
        <w:jc w:val="left"/>
      </w:pPr>
      <w:r>
        <w:t xml:space="preserve">Which receptors the endorphins can </w:t>
      </w:r>
      <w:r>
        <w:t>stimulate?</w:t>
      </w:r>
      <w:r>
        <w:t xml:space="preserve"> </w:t>
      </w:r>
    </w:p>
    <w:p w14:paraId="425DE151" w14:textId="77777777" w:rsidR="00F41D23" w:rsidRDefault="00F41D23" w:rsidP="00F41D23">
      <w:pPr>
        <w:pStyle w:val="ListParagraph"/>
        <w:bidi w:val="0"/>
        <w:jc w:val="left"/>
      </w:pPr>
      <w:r>
        <w:t xml:space="preserve">a) Opioid receptors </w:t>
      </w:r>
    </w:p>
    <w:p w14:paraId="70582DB8" w14:textId="77777777" w:rsidR="00F41D23" w:rsidRDefault="00F41D23" w:rsidP="00F41D23">
      <w:pPr>
        <w:pStyle w:val="ListParagraph"/>
        <w:bidi w:val="0"/>
        <w:jc w:val="left"/>
      </w:pPr>
      <w:r>
        <w:t xml:space="preserve">b) Photoreceptor cell </w:t>
      </w:r>
    </w:p>
    <w:p w14:paraId="60519742" w14:textId="77777777" w:rsidR="00F41D23" w:rsidRDefault="00F41D23" w:rsidP="00F41D23">
      <w:pPr>
        <w:pStyle w:val="ListParagraph"/>
        <w:bidi w:val="0"/>
        <w:jc w:val="left"/>
      </w:pPr>
      <w:r>
        <w:t xml:space="preserve">c) </w:t>
      </w:r>
      <w:proofErr w:type="spellStart"/>
      <w:r>
        <w:t>Thermo</w:t>
      </w:r>
      <w:proofErr w:type="spellEnd"/>
      <w:r>
        <w:t xml:space="preserve"> receptor </w:t>
      </w:r>
    </w:p>
    <w:p w14:paraId="78D8FF13" w14:textId="01DEEDB3" w:rsidR="00CC4DF0" w:rsidRDefault="00F41D23" w:rsidP="00F41D23">
      <w:pPr>
        <w:pStyle w:val="ListParagraph"/>
        <w:bidi w:val="0"/>
        <w:jc w:val="left"/>
      </w:pPr>
      <w:r>
        <w:t>d) Rods and Cons</w:t>
      </w:r>
      <w:r w:rsidR="00CC4DF0">
        <w:t xml:space="preserve"> </w:t>
      </w:r>
    </w:p>
    <w:p w14:paraId="409C7EBB" w14:textId="77777777" w:rsidR="00781D0F" w:rsidRDefault="00781D0F" w:rsidP="00781D0F">
      <w:pPr>
        <w:pStyle w:val="ListParagraph"/>
        <w:bidi w:val="0"/>
        <w:jc w:val="left"/>
      </w:pPr>
    </w:p>
    <w:p w14:paraId="38206700" w14:textId="77777777" w:rsidR="00CD1794" w:rsidRDefault="00CD1794" w:rsidP="00CC4DF0">
      <w:pPr>
        <w:pStyle w:val="ListParagraph"/>
        <w:numPr>
          <w:ilvl w:val="0"/>
          <w:numId w:val="8"/>
        </w:numPr>
        <w:bidi w:val="0"/>
        <w:jc w:val="left"/>
      </w:pPr>
      <w:r>
        <w:t xml:space="preserve">If the eye has poor visual acuity it is called: </w:t>
      </w:r>
    </w:p>
    <w:p w14:paraId="2BC0B257" w14:textId="3743C545" w:rsidR="00CD1794" w:rsidRDefault="00CD1794" w:rsidP="00CD1794">
      <w:pPr>
        <w:pStyle w:val="ListParagraph"/>
        <w:bidi w:val="0"/>
        <w:jc w:val="left"/>
      </w:pPr>
      <w:r>
        <w:t>A</w:t>
      </w:r>
      <w:r>
        <w:t xml:space="preserve">) </w:t>
      </w:r>
      <w:proofErr w:type="spellStart"/>
      <w:r>
        <w:t>Estropia</w:t>
      </w:r>
      <w:proofErr w:type="spellEnd"/>
      <w:r>
        <w:t xml:space="preserve"> </w:t>
      </w:r>
    </w:p>
    <w:p w14:paraId="3751BB8F" w14:textId="4AC49A11" w:rsidR="00CD1794" w:rsidRDefault="00CD1794" w:rsidP="00CD1794">
      <w:pPr>
        <w:pStyle w:val="ListParagraph"/>
        <w:bidi w:val="0"/>
        <w:jc w:val="left"/>
      </w:pPr>
      <w:r>
        <w:t>B</w:t>
      </w:r>
      <w:r>
        <w:t xml:space="preserve">) </w:t>
      </w:r>
      <w:proofErr w:type="spellStart"/>
      <w:r>
        <w:t>Extropia</w:t>
      </w:r>
      <w:proofErr w:type="spellEnd"/>
      <w:r>
        <w:t xml:space="preserve"> </w:t>
      </w:r>
    </w:p>
    <w:p w14:paraId="59B405EC" w14:textId="784009FA" w:rsidR="00CD1794" w:rsidRDefault="00CD1794" w:rsidP="00CD1794">
      <w:pPr>
        <w:pStyle w:val="ListParagraph"/>
        <w:bidi w:val="0"/>
        <w:jc w:val="left"/>
      </w:pPr>
      <w:r w:rsidRPr="00CD1794">
        <w:rPr>
          <w:highlight w:val="yellow"/>
        </w:rPr>
        <w:t>C</w:t>
      </w:r>
      <w:r w:rsidRPr="00CD1794">
        <w:rPr>
          <w:highlight w:val="yellow"/>
        </w:rPr>
        <w:t>) Amblyopic</w:t>
      </w:r>
      <w:r>
        <w:t xml:space="preserve"> </w:t>
      </w:r>
    </w:p>
    <w:p w14:paraId="71327F7A" w14:textId="602758E0" w:rsidR="00CC4DF0" w:rsidRDefault="00CD1794" w:rsidP="00CD1794">
      <w:pPr>
        <w:pStyle w:val="ListParagraph"/>
        <w:bidi w:val="0"/>
        <w:jc w:val="left"/>
      </w:pPr>
      <w:r>
        <w:t>D</w:t>
      </w:r>
      <w:r>
        <w:t>) Cataract</w:t>
      </w:r>
      <w:r w:rsidR="00CC4DF0">
        <w:t xml:space="preserve"> </w:t>
      </w:r>
    </w:p>
    <w:p w14:paraId="5D80E6C2" w14:textId="77777777" w:rsidR="00126DA9" w:rsidRDefault="00126DA9" w:rsidP="00126DA9">
      <w:pPr>
        <w:pStyle w:val="ListParagraph"/>
        <w:bidi w:val="0"/>
        <w:jc w:val="left"/>
      </w:pPr>
    </w:p>
    <w:p w14:paraId="04389895" w14:textId="77777777" w:rsidR="00F854C7" w:rsidRDefault="00F854C7" w:rsidP="00CC4DF0">
      <w:pPr>
        <w:pStyle w:val="ListParagraph"/>
        <w:numPr>
          <w:ilvl w:val="0"/>
          <w:numId w:val="8"/>
        </w:numPr>
        <w:bidi w:val="0"/>
        <w:jc w:val="left"/>
      </w:pPr>
      <w:r>
        <w:t xml:space="preserve">The release of neurotransmitter at a chemical synapse in the central nervous system is dependent upon which of the following? </w:t>
      </w:r>
    </w:p>
    <w:p w14:paraId="2AE24B3B" w14:textId="77777777" w:rsidR="00F854C7" w:rsidRDefault="00F854C7" w:rsidP="00F854C7">
      <w:pPr>
        <w:pStyle w:val="ListParagraph"/>
        <w:bidi w:val="0"/>
        <w:jc w:val="left"/>
      </w:pPr>
      <w:r>
        <w:t xml:space="preserve">A) Synthesis of acetylcholinesterase </w:t>
      </w:r>
    </w:p>
    <w:p w14:paraId="1801C554" w14:textId="77777777" w:rsidR="00B34723" w:rsidRDefault="00F854C7" w:rsidP="00F854C7">
      <w:pPr>
        <w:pStyle w:val="ListParagraph"/>
        <w:bidi w:val="0"/>
        <w:jc w:val="left"/>
      </w:pPr>
      <w:r>
        <w:t xml:space="preserve">B) Hyperpolarization of the synaptic terminal </w:t>
      </w:r>
    </w:p>
    <w:p w14:paraId="5B852079" w14:textId="77777777" w:rsidR="00B34723" w:rsidRDefault="00F854C7" w:rsidP="00B34723">
      <w:pPr>
        <w:pStyle w:val="ListParagraph"/>
        <w:bidi w:val="0"/>
        <w:jc w:val="left"/>
      </w:pPr>
      <w:r>
        <w:t xml:space="preserve">C) Opening of ligand-gated ion calcium channels </w:t>
      </w:r>
    </w:p>
    <w:p w14:paraId="2AF7D74B" w14:textId="16FBF8D1" w:rsidR="00CC4DF0" w:rsidRDefault="00F854C7" w:rsidP="00B34723">
      <w:pPr>
        <w:pStyle w:val="ListParagraph"/>
        <w:bidi w:val="0"/>
        <w:jc w:val="left"/>
      </w:pPr>
      <w:r w:rsidRPr="00B34723">
        <w:rPr>
          <w:highlight w:val="yellow"/>
        </w:rPr>
        <w:t>D) Influx of calcium into the presynaptic terminal</w:t>
      </w:r>
      <w:r w:rsidR="00CC4DF0">
        <w:t xml:space="preserve"> </w:t>
      </w:r>
    </w:p>
    <w:p w14:paraId="142DA344" w14:textId="77777777" w:rsidR="00B34723" w:rsidRDefault="00B34723" w:rsidP="00B34723">
      <w:pPr>
        <w:pStyle w:val="ListParagraph"/>
        <w:bidi w:val="0"/>
        <w:jc w:val="left"/>
      </w:pPr>
    </w:p>
    <w:p w14:paraId="0FBAE4EA" w14:textId="77777777" w:rsidR="007E083D" w:rsidRDefault="00CC4DF0" w:rsidP="00CC4DF0">
      <w:pPr>
        <w:pStyle w:val="ListParagraph"/>
        <w:numPr>
          <w:ilvl w:val="0"/>
          <w:numId w:val="8"/>
        </w:numPr>
        <w:bidi w:val="0"/>
        <w:jc w:val="left"/>
      </w:pPr>
      <w:r>
        <w:t xml:space="preserve"> </w:t>
      </w:r>
      <w:r w:rsidR="007E083D">
        <w:t xml:space="preserve">Which substance enhances the sensitivity of pain receptors but does not directly excite them? </w:t>
      </w:r>
    </w:p>
    <w:p w14:paraId="046BAA29" w14:textId="77777777" w:rsidR="007E083D" w:rsidRDefault="007E083D" w:rsidP="007E083D">
      <w:pPr>
        <w:pStyle w:val="ListParagraph"/>
        <w:bidi w:val="0"/>
        <w:jc w:val="left"/>
      </w:pPr>
      <w:r>
        <w:t xml:space="preserve">A) Bradykinin </w:t>
      </w:r>
    </w:p>
    <w:p w14:paraId="0786E644" w14:textId="77777777" w:rsidR="007E083D" w:rsidRDefault="007E083D" w:rsidP="007E083D">
      <w:pPr>
        <w:pStyle w:val="ListParagraph"/>
        <w:bidi w:val="0"/>
        <w:jc w:val="left"/>
      </w:pPr>
      <w:r>
        <w:t xml:space="preserve">B) Serotonin </w:t>
      </w:r>
    </w:p>
    <w:p w14:paraId="732BBDEC" w14:textId="77777777" w:rsidR="007E083D" w:rsidRDefault="007E083D" w:rsidP="007E083D">
      <w:pPr>
        <w:pStyle w:val="ListParagraph"/>
        <w:bidi w:val="0"/>
        <w:jc w:val="left"/>
      </w:pPr>
      <w:r>
        <w:t xml:space="preserve">C) Potassium ions </w:t>
      </w:r>
    </w:p>
    <w:p w14:paraId="41D45EFB" w14:textId="5D3C739A" w:rsidR="00CC4DF0" w:rsidRDefault="007E083D" w:rsidP="007E083D">
      <w:pPr>
        <w:pStyle w:val="ListParagraph"/>
        <w:bidi w:val="0"/>
        <w:jc w:val="left"/>
      </w:pPr>
      <w:r w:rsidRPr="007E083D">
        <w:rPr>
          <w:highlight w:val="yellow"/>
        </w:rPr>
        <w:t>D) Prostaglandins</w:t>
      </w:r>
    </w:p>
    <w:p w14:paraId="64235A59" w14:textId="77777777" w:rsidR="007E083D" w:rsidRDefault="007E083D" w:rsidP="007E083D">
      <w:pPr>
        <w:pStyle w:val="ListParagraph"/>
        <w:bidi w:val="0"/>
        <w:jc w:val="left"/>
      </w:pPr>
    </w:p>
    <w:p w14:paraId="27798B6E" w14:textId="77777777" w:rsidR="00C54694" w:rsidRDefault="00C54694" w:rsidP="00CC4DF0">
      <w:pPr>
        <w:pStyle w:val="ListParagraph"/>
        <w:numPr>
          <w:ilvl w:val="0"/>
          <w:numId w:val="8"/>
        </w:numPr>
        <w:bidi w:val="0"/>
        <w:jc w:val="left"/>
      </w:pPr>
      <w:r>
        <w:t xml:space="preserve">Which structure carries axons from neurons in the ventral posterolateral nucleus of the thalamus to the primary somatosensory cortex? </w:t>
      </w:r>
    </w:p>
    <w:p w14:paraId="3CB86294" w14:textId="77777777" w:rsidR="00C54694" w:rsidRDefault="00C54694" w:rsidP="00C54694">
      <w:pPr>
        <w:pStyle w:val="ListParagraph"/>
        <w:bidi w:val="0"/>
        <w:jc w:val="left"/>
      </w:pPr>
      <w:r>
        <w:t xml:space="preserve">A) Medial lemniscus </w:t>
      </w:r>
    </w:p>
    <w:p w14:paraId="14CD0B92" w14:textId="77777777" w:rsidR="00C54694" w:rsidRDefault="00C54694" w:rsidP="00C54694">
      <w:pPr>
        <w:pStyle w:val="ListParagraph"/>
        <w:bidi w:val="0"/>
        <w:jc w:val="left"/>
      </w:pPr>
      <w:r>
        <w:t xml:space="preserve">B) External capsule </w:t>
      </w:r>
    </w:p>
    <w:p w14:paraId="048E3793" w14:textId="77777777" w:rsidR="00C54694" w:rsidRDefault="00C54694" w:rsidP="00C54694">
      <w:pPr>
        <w:pStyle w:val="ListParagraph"/>
        <w:bidi w:val="0"/>
        <w:jc w:val="left"/>
      </w:pPr>
      <w:r w:rsidRPr="00C54694">
        <w:rPr>
          <w:highlight w:val="yellow"/>
        </w:rPr>
        <w:t>C) Internal capsule</w:t>
      </w:r>
      <w:r>
        <w:t xml:space="preserve"> </w:t>
      </w:r>
    </w:p>
    <w:p w14:paraId="15C5C1C9" w14:textId="03B2BD4C" w:rsidR="00CC4DF0" w:rsidRDefault="00C54694" w:rsidP="00C54694">
      <w:pPr>
        <w:pStyle w:val="ListParagraph"/>
        <w:bidi w:val="0"/>
        <w:jc w:val="left"/>
      </w:pPr>
      <w:r>
        <w:t>D) Extreme capsule</w:t>
      </w:r>
      <w:r w:rsidR="00CC4DF0">
        <w:t xml:space="preserve"> </w:t>
      </w:r>
    </w:p>
    <w:p w14:paraId="56EB6A59" w14:textId="77777777" w:rsidR="00B46B6E" w:rsidRDefault="00B46B6E" w:rsidP="00CC4DF0">
      <w:pPr>
        <w:pStyle w:val="ListParagraph"/>
        <w:numPr>
          <w:ilvl w:val="0"/>
          <w:numId w:val="8"/>
        </w:numPr>
        <w:bidi w:val="0"/>
        <w:jc w:val="left"/>
      </w:pPr>
      <w:r>
        <w:lastRenderedPageBreak/>
        <w:t xml:space="preserve">Which statement concerning synaptic transmission is correct? </w:t>
      </w:r>
    </w:p>
    <w:p w14:paraId="6A826B5D" w14:textId="285DB271" w:rsidR="00011B2A" w:rsidRDefault="00B46B6E" w:rsidP="00011B2A">
      <w:pPr>
        <w:pStyle w:val="ListParagraph"/>
        <w:numPr>
          <w:ilvl w:val="0"/>
          <w:numId w:val="12"/>
        </w:numPr>
        <w:bidi w:val="0"/>
        <w:jc w:val="left"/>
      </w:pPr>
      <w:r>
        <w:t>When a specific population of synaptic terminals is spread over the considerable surface of a neuron, their collective effects cannot spatially summate and lead to initiation of an action potential</w:t>
      </w:r>
    </w:p>
    <w:p w14:paraId="7CB766A6" w14:textId="5A3CD349" w:rsidR="00B46B6E" w:rsidRDefault="00B46B6E" w:rsidP="00011B2A">
      <w:pPr>
        <w:pStyle w:val="ListParagraph"/>
        <w:bidi w:val="0"/>
        <w:ind w:left="1140"/>
        <w:jc w:val="left"/>
      </w:pPr>
      <w:r>
        <w:t xml:space="preserve"> </w:t>
      </w:r>
    </w:p>
    <w:p w14:paraId="6EABB5E5" w14:textId="4C6E0A9A" w:rsidR="00011B2A" w:rsidRDefault="00B46B6E" w:rsidP="00011B2A">
      <w:pPr>
        <w:pStyle w:val="ListParagraph"/>
        <w:numPr>
          <w:ilvl w:val="0"/>
          <w:numId w:val="12"/>
        </w:numPr>
        <w:bidi w:val="0"/>
        <w:jc w:val="left"/>
      </w:pPr>
      <w:r>
        <w:t>Even if the successive discharges of an excitatory synapse occur sufficiently close in time, they cannot temporally summate and initiate an action potential</w:t>
      </w:r>
    </w:p>
    <w:p w14:paraId="34998BE4" w14:textId="77777777" w:rsidR="00011B2A" w:rsidRDefault="00011B2A" w:rsidP="00011B2A">
      <w:pPr>
        <w:pStyle w:val="ListParagraph"/>
      </w:pPr>
    </w:p>
    <w:p w14:paraId="3A9531C4" w14:textId="21024206" w:rsidR="00011B2A" w:rsidRDefault="00B46B6E" w:rsidP="00011B2A">
      <w:pPr>
        <w:pStyle w:val="ListParagraph"/>
        <w:bidi w:val="0"/>
        <w:ind w:left="1140"/>
        <w:jc w:val="left"/>
      </w:pPr>
      <w:r>
        <w:t xml:space="preserve"> </w:t>
      </w:r>
    </w:p>
    <w:p w14:paraId="6F097E3D" w14:textId="4C5455C9" w:rsidR="00011B2A" w:rsidRPr="009C4ADC" w:rsidRDefault="00B46B6E" w:rsidP="00011B2A">
      <w:pPr>
        <w:pStyle w:val="ListParagraph"/>
        <w:numPr>
          <w:ilvl w:val="0"/>
          <w:numId w:val="12"/>
        </w:numPr>
        <w:bidi w:val="0"/>
        <w:jc w:val="left"/>
        <w:rPr>
          <w:highlight w:val="yellow"/>
        </w:rPr>
      </w:pPr>
      <w:r w:rsidRPr="009C4ADC">
        <w:rPr>
          <w:highlight w:val="yellow"/>
        </w:rPr>
        <w:t xml:space="preserve">A neuron is “facilitated” when its membrane potential is moved in the less negative or depolarizing direction </w:t>
      </w:r>
    </w:p>
    <w:p w14:paraId="6B12D3CD" w14:textId="77777777" w:rsidR="00011B2A" w:rsidRDefault="00011B2A" w:rsidP="00011B2A">
      <w:pPr>
        <w:pStyle w:val="ListParagraph"/>
        <w:bidi w:val="0"/>
        <w:ind w:left="1140"/>
        <w:jc w:val="left"/>
      </w:pPr>
    </w:p>
    <w:p w14:paraId="31A4BCEB" w14:textId="306671F3" w:rsidR="00011B2A" w:rsidRDefault="00B46B6E" w:rsidP="00011B2A">
      <w:pPr>
        <w:pStyle w:val="ListParagraph"/>
        <w:numPr>
          <w:ilvl w:val="0"/>
          <w:numId w:val="12"/>
        </w:numPr>
        <w:bidi w:val="0"/>
        <w:jc w:val="left"/>
      </w:pPr>
      <w:r>
        <w:t>Even when rapidly stimulated by excitatory synaptic input for a prolonged period, neurons typically do not exhibit synaptic fatigue</w:t>
      </w:r>
    </w:p>
    <w:p w14:paraId="00F4CDD4" w14:textId="77777777" w:rsidR="006D547B" w:rsidRDefault="006D547B" w:rsidP="006D547B">
      <w:pPr>
        <w:pStyle w:val="ListParagraph"/>
      </w:pPr>
    </w:p>
    <w:p w14:paraId="3BCEA09F" w14:textId="77777777" w:rsidR="006D547B" w:rsidRDefault="006D547B" w:rsidP="006D547B">
      <w:pPr>
        <w:pStyle w:val="ListParagraph"/>
        <w:bidi w:val="0"/>
        <w:ind w:left="1140"/>
        <w:jc w:val="left"/>
      </w:pPr>
    </w:p>
    <w:p w14:paraId="0891969F" w14:textId="77777777" w:rsidR="00011B2A" w:rsidRDefault="00011B2A" w:rsidP="00011B2A">
      <w:pPr>
        <w:pStyle w:val="ListParagraph"/>
      </w:pPr>
    </w:p>
    <w:p w14:paraId="33999B8D" w14:textId="77777777" w:rsidR="006D547B" w:rsidRDefault="006D547B" w:rsidP="009C4ADC">
      <w:pPr>
        <w:pStyle w:val="ListParagraph"/>
        <w:numPr>
          <w:ilvl w:val="0"/>
          <w:numId w:val="8"/>
        </w:numPr>
        <w:bidi w:val="0"/>
        <w:jc w:val="both"/>
      </w:pPr>
      <w:r>
        <w:t xml:space="preserve">Light entering the eye passes through which retinal layer first? </w:t>
      </w:r>
    </w:p>
    <w:p w14:paraId="0D690AE4" w14:textId="77777777" w:rsidR="006D547B" w:rsidRDefault="006D547B" w:rsidP="006D547B">
      <w:pPr>
        <w:pStyle w:val="ListParagraph"/>
        <w:bidi w:val="0"/>
        <w:jc w:val="both"/>
      </w:pPr>
      <w:r>
        <w:t xml:space="preserve">A) Inner nuclear layer </w:t>
      </w:r>
    </w:p>
    <w:p w14:paraId="7A108074" w14:textId="77777777" w:rsidR="006D547B" w:rsidRDefault="006D547B" w:rsidP="006D547B">
      <w:pPr>
        <w:pStyle w:val="ListParagraph"/>
        <w:bidi w:val="0"/>
        <w:jc w:val="both"/>
      </w:pPr>
      <w:r>
        <w:t xml:space="preserve">B) Outer nuclear layer </w:t>
      </w:r>
    </w:p>
    <w:p w14:paraId="7B696FA1" w14:textId="77777777" w:rsidR="006D547B" w:rsidRDefault="006D547B" w:rsidP="006D547B">
      <w:pPr>
        <w:pStyle w:val="ListParagraph"/>
        <w:bidi w:val="0"/>
        <w:jc w:val="both"/>
      </w:pPr>
      <w:r>
        <w:t xml:space="preserve">C) Outer plexiform layer </w:t>
      </w:r>
    </w:p>
    <w:p w14:paraId="067891FD" w14:textId="77777777" w:rsidR="006D547B" w:rsidRDefault="006D547B" w:rsidP="006D547B">
      <w:pPr>
        <w:pStyle w:val="ListParagraph"/>
        <w:bidi w:val="0"/>
        <w:jc w:val="both"/>
      </w:pPr>
      <w:r>
        <w:t xml:space="preserve">D) Photoreceptor layer </w:t>
      </w:r>
    </w:p>
    <w:p w14:paraId="3D6937E1" w14:textId="16EC68AE" w:rsidR="00011B2A" w:rsidRDefault="006D547B" w:rsidP="006D547B">
      <w:pPr>
        <w:pStyle w:val="ListParagraph"/>
        <w:bidi w:val="0"/>
        <w:jc w:val="both"/>
      </w:pPr>
      <w:r w:rsidRPr="006D547B">
        <w:rPr>
          <w:highlight w:val="yellow"/>
        </w:rPr>
        <w:t>E) Retinal ganglion layer</w:t>
      </w:r>
      <w:r w:rsidR="009C4ADC">
        <w:t xml:space="preserve"> </w:t>
      </w:r>
    </w:p>
    <w:p w14:paraId="453EB840" w14:textId="77777777" w:rsidR="006D547B" w:rsidRDefault="006D547B" w:rsidP="006D547B">
      <w:pPr>
        <w:pStyle w:val="ListParagraph"/>
        <w:bidi w:val="0"/>
        <w:jc w:val="both"/>
      </w:pPr>
    </w:p>
    <w:p w14:paraId="68D144F3" w14:textId="77777777" w:rsidR="007C59B4" w:rsidRDefault="007C59B4" w:rsidP="009C4ADC">
      <w:pPr>
        <w:pStyle w:val="ListParagraph"/>
        <w:numPr>
          <w:ilvl w:val="0"/>
          <w:numId w:val="8"/>
        </w:numPr>
        <w:bidi w:val="0"/>
        <w:jc w:val="both"/>
      </w:pPr>
      <w:r>
        <w:t xml:space="preserve">All of the following may cause </w:t>
      </w:r>
      <w:proofErr w:type="spellStart"/>
      <w:r>
        <w:t>amensia</w:t>
      </w:r>
      <w:proofErr w:type="spellEnd"/>
      <w:r>
        <w:t xml:space="preserve"> except: </w:t>
      </w:r>
    </w:p>
    <w:p w14:paraId="55A81084" w14:textId="767BDBBF" w:rsidR="007C59B4" w:rsidRDefault="007C59B4" w:rsidP="007C59B4">
      <w:pPr>
        <w:pStyle w:val="ListParagraph"/>
        <w:bidi w:val="0"/>
        <w:jc w:val="both"/>
      </w:pPr>
      <w:r>
        <w:t>A</w:t>
      </w:r>
      <w:r>
        <w:t xml:space="preserve">) </w:t>
      </w:r>
      <w:proofErr w:type="spellStart"/>
      <w:r>
        <w:t>Ecephalitis</w:t>
      </w:r>
      <w:proofErr w:type="spellEnd"/>
      <w:r>
        <w:t xml:space="preserve"> </w:t>
      </w:r>
    </w:p>
    <w:p w14:paraId="12BBC9E7" w14:textId="04A49EC7" w:rsidR="007C59B4" w:rsidRDefault="007C59B4" w:rsidP="007C59B4">
      <w:pPr>
        <w:pStyle w:val="ListParagraph"/>
        <w:bidi w:val="0"/>
        <w:jc w:val="both"/>
      </w:pPr>
      <w:r>
        <w:t>B</w:t>
      </w:r>
      <w:r>
        <w:t xml:space="preserve">) Stroke </w:t>
      </w:r>
    </w:p>
    <w:p w14:paraId="545E4D60" w14:textId="594955D9" w:rsidR="007C59B4" w:rsidRDefault="007C59B4" w:rsidP="007C59B4">
      <w:pPr>
        <w:pStyle w:val="ListParagraph"/>
        <w:bidi w:val="0"/>
        <w:jc w:val="both"/>
      </w:pPr>
      <w:r>
        <w:t>C</w:t>
      </w:r>
      <w:r>
        <w:t xml:space="preserve">) Tumor </w:t>
      </w:r>
    </w:p>
    <w:p w14:paraId="5FD159A0" w14:textId="63BEAF0E" w:rsidR="009C4ADC" w:rsidRDefault="007C59B4" w:rsidP="007C59B4">
      <w:pPr>
        <w:pStyle w:val="ListParagraph"/>
        <w:bidi w:val="0"/>
        <w:jc w:val="both"/>
      </w:pPr>
      <w:r>
        <w:rPr>
          <w:highlight w:val="yellow"/>
        </w:rPr>
        <w:t>D</w:t>
      </w:r>
      <w:r w:rsidRPr="007C59B4">
        <w:rPr>
          <w:highlight w:val="yellow"/>
        </w:rPr>
        <w:t>) Pain</w:t>
      </w:r>
      <w:r>
        <w:t xml:space="preserve"> </w:t>
      </w:r>
      <w:r w:rsidR="009C4ADC">
        <w:t xml:space="preserve"> </w:t>
      </w:r>
    </w:p>
    <w:p w14:paraId="505F6D90" w14:textId="77777777" w:rsidR="007C59B4" w:rsidRDefault="007C59B4" w:rsidP="007C59B4">
      <w:pPr>
        <w:pStyle w:val="ListParagraph"/>
        <w:bidi w:val="0"/>
        <w:jc w:val="both"/>
      </w:pPr>
    </w:p>
    <w:p w14:paraId="79581FF2" w14:textId="77777777" w:rsidR="002E23FA" w:rsidRDefault="002E23FA" w:rsidP="009C4ADC">
      <w:pPr>
        <w:pStyle w:val="ListParagraph"/>
        <w:numPr>
          <w:ilvl w:val="0"/>
          <w:numId w:val="8"/>
        </w:numPr>
        <w:bidi w:val="0"/>
        <w:jc w:val="both"/>
      </w:pPr>
      <w:r>
        <w:lastRenderedPageBreak/>
        <w:t xml:space="preserve">The precentral gyrus and corticospinal tract are essential for which of the following? </w:t>
      </w:r>
    </w:p>
    <w:p w14:paraId="420B5CAE" w14:textId="5B9BD486" w:rsidR="002E23FA" w:rsidRDefault="00CB2426" w:rsidP="002E23FA">
      <w:pPr>
        <w:pStyle w:val="ListParagraph"/>
        <w:bidi w:val="0"/>
        <w:jc w:val="both"/>
      </w:pPr>
      <w:r>
        <w:t>A</w:t>
      </w:r>
      <w:r w:rsidR="002E23FA">
        <w:t>)</w:t>
      </w:r>
      <w:r w:rsidR="002E23FA">
        <w:t xml:space="preserve"> Vision </w:t>
      </w:r>
    </w:p>
    <w:p w14:paraId="391AC999" w14:textId="7D76D36D" w:rsidR="009C4ADC" w:rsidRDefault="00CB2426" w:rsidP="002E23FA">
      <w:pPr>
        <w:pStyle w:val="ListParagraph"/>
        <w:bidi w:val="0"/>
        <w:jc w:val="both"/>
      </w:pPr>
      <w:r>
        <w:t>B</w:t>
      </w:r>
      <w:r w:rsidR="002E23FA">
        <w:t>)</w:t>
      </w:r>
      <w:r w:rsidR="002E23FA">
        <w:t xml:space="preserve"> Olfaction</w:t>
      </w:r>
      <w:r w:rsidR="009C4ADC">
        <w:t xml:space="preserve"> </w:t>
      </w:r>
    </w:p>
    <w:p w14:paraId="1DF5EA82" w14:textId="778A0165" w:rsidR="002E23FA" w:rsidRDefault="00CB2426" w:rsidP="002E23FA">
      <w:pPr>
        <w:pStyle w:val="ListParagraph"/>
        <w:bidi w:val="0"/>
        <w:jc w:val="both"/>
      </w:pPr>
      <w:r>
        <w:t>C</w:t>
      </w:r>
      <w:r w:rsidR="002E23FA">
        <w:t>)</w:t>
      </w:r>
      <w:r w:rsidR="002E23FA">
        <w:t xml:space="preserve"> Auditory identification </w:t>
      </w:r>
    </w:p>
    <w:p w14:paraId="6A269129" w14:textId="1AB7121E" w:rsidR="002E23FA" w:rsidRDefault="00CB2426" w:rsidP="002E23FA">
      <w:pPr>
        <w:pStyle w:val="ListParagraph"/>
        <w:bidi w:val="0"/>
        <w:jc w:val="both"/>
      </w:pPr>
      <w:r>
        <w:t>D</w:t>
      </w:r>
      <w:r w:rsidR="002E23FA">
        <w:t>)</w:t>
      </w:r>
      <w:r w:rsidR="002E23FA">
        <w:t xml:space="preserve"> Kinesthesia </w:t>
      </w:r>
    </w:p>
    <w:p w14:paraId="21633775" w14:textId="0DB3A1B7" w:rsidR="002E23FA" w:rsidRDefault="00CB2426" w:rsidP="002E23FA">
      <w:pPr>
        <w:pStyle w:val="ListParagraph"/>
        <w:bidi w:val="0"/>
        <w:jc w:val="both"/>
      </w:pPr>
      <w:r w:rsidRPr="00CE5B54">
        <w:rPr>
          <w:highlight w:val="yellow"/>
        </w:rPr>
        <w:t>E</w:t>
      </w:r>
      <w:r w:rsidR="002E23FA" w:rsidRPr="00CE5B54">
        <w:rPr>
          <w:highlight w:val="yellow"/>
        </w:rPr>
        <w:t>)</w:t>
      </w:r>
      <w:r w:rsidR="002E23FA" w:rsidRPr="00CE5B54">
        <w:rPr>
          <w:highlight w:val="yellow"/>
        </w:rPr>
        <w:t xml:space="preserve"> Voluntary movement</w:t>
      </w:r>
    </w:p>
    <w:p w14:paraId="6C05F785" w14:textId="77777777" w:rsidR="00CB2426" w:rsidRDefault="00CB2426" w:rsidP="00CB2426">
      <w:pPr>
        <w:pStyle w:val="ListParagraph"/>
        <w:bidi w:val="0"/>
        <w:jc w:val="both"/>
      </w:pPr>
    </w:p>
    <w:p w14:paraId="119A9DD5" w14:textId="77777777" w:rsidR="009D3B0C" w:rsidRPr="009D3B0C" w:rsidRDefault="009D3B0C" w:rsidP="009C4ADC">
      <w:pPr>
        <w:pStyle w:val="ListParagraph"/>
        <w:numPr>
          <w:ilvl w:val="0"/>
          <w:numId w:val="8"/>
        </w:numPr>
        <w:bidi w:val="0"/>
        <w:jc w:val="both"/>
        <w:rPr>
          <w:b/>
          <w:bCs/>
        </w:rPr>
      </w:pPr>
      <w:r w:rsidRPr="009D3B0C">
        <w:rPr>
          <w:b/>
          <w:bCs/>
        </w:rPr>
        <w:t xml:space="preserve">The following steps refer to various stages in transmission at a chemical synapse. </w:t>
      </w:r>
    </w:p>
    <w:p w14:paraId="35FA04A9" w14:textId="77777777" w:rsidR="009D3B0C" w:rsidRDefault="009D3B0C" w:rsidP="009D3B0C">
      <w:pPr>
        <w:pStyle w:val="ListParagraph"/>
        <w:bidi w:val="0"/>
        <w:jc w:val="both"/>
      </w:pPr>
      <w:r>
        <w:t xml:space="preserve">1. Neurotransmitter binds with receptors associated with the postsynaptic membrane. </w:t>
      </w:r>
    </w:p>
    <w:p w14:paraId="151CC9E3" w14:textId="77777777" w:rsidR="009D3B0C" w:rsidRDefault="009D3B0C" w:rsidP="009D3B0C">
      <w:pPr>
        <w:pStyle w:val="ListParagraph"/>
        <w:bidi w:val="0"/>
        <w:jc w:val="both"/>
      </w:pPr>
      <w:r>
        <w:t xml:space="preserve">2. Calcium ions rush into neuron's cytoplasm. </w:t>
      </w:r>
    </w:p>
    <w:p w14:paraId="346685D4" w14:textId="77777777" w:rsidR="009D3B0C" w:rsidRDefault="009D3B0C" w:rsidP="009D3B0C">
      <w:pPr>
        <w:pStyle w:val="ListParagraph"/>
        <w:bidi w:val="0"/>
        <w:jc w:val="both"/>
      </w:pPr>
      <w:r>
        <w:t xml:space="preserve">3. An action potential depolarizes the membrane of the presynaptic axon terminal. </w:t>
      </w:r>
    </w:p>
    <w:p w14:paraId="285B83AF" w14:textId="77777777" w:rsidR="009D3B0C" w:rsidRDefault="009D3B0C" w:rsidP="009D3B0C">
      <w:pPr>
        <w:pStyle w:val="ListParagraph"/>
        <w:bidi w:val="0"/>
        <w:jc w:val="both"/>
      </w:pPr>
      <w:r>
        <w:t xml:space="preserve">4. The ligand-gated ion channels open. </w:t>
      </w:r>
    </w:p>
    <w:p w14:paraId="3CDD6DCA" w14:textId="77777777" w:rsidR="009D3B0C" w:rsidRDefault="009D3B0C" w:rsidP="009D3B0C">
      <w:pPr>
        <w:pStyle w:val="ListParagraph"/>
        <w:bidi w:val="0"/>
        <w:jc w:val="both"/>
      </w:pPr>
      <w:r>
        <w:t xml:space="preserve">5. The synaptic vesicles release neurotransmitter into the synaptic cleft. </w:t>
      </w:r>
    </w:p>
    <w:p w14:paraId="77B5A87A" w14:textId="77777777" w:rsidR="009D3B0C" w:rsidRPr="009D3B0C" w:rsidRDefault="009D3B0C" w:rsidP="009D3B0C">
      <w:pPr>
        <w:pStyle w:val="ListParagraph"/>
        <w:bidi w:val="0"/>
        <w:jc w:val="both"/>
        <w:rPr>
          <w:b/>
          <w:bCs/>
        </w:rPr>
      </w:pPr>
      <w:r w:rsidRPr="009D3B0C">
        <w:rPr>
          <w:b/>
          <w:bCs/>
        </w:rPr>
        <w:t xml:space="preserve">Which sequence of events is correct? </w:t>
      </w:r>
    </w:p>
    <w:p w14:paraId="0D722F72" w14:textId="77777777" w:rsidR="009D3B0C" w:rsidRDefault="009D3B0C" w:rsidP="009D3B0C">
      <w:pPr>
        <w:pStyle w:val="ListParagraph"/>
        <w:bidi w:val="0"/>
        <w:jc w:val="both"/>
      </w:pPr>
      <w:r>
        <w:t xml:space="preserve">A) 1 → 2 → 3 → 4 → 5 </w:t>
      </w:r>
    </w:p>
    <w:p w14:paraId="4F29D30F" w14:textId="77777777" w:rsidR="009D3B0C" w:rsidRDefault="009D3B0C" w:rsidP="009D3B0C">
      <w:pPr>
        <w:pStyle w:val="ListParagraph"/>
        <w:bidi w:val="0"/>
        <w:jc w:val="both"/>
      </w:pPr>
      <w:r>
        <w:t xml:space="preserve">B) 2 → 3 → 5 → 4 → 1 </w:t>
      </w:r>
    </w:p>
    <w:p w14:paraId="211BBD40" w14:textId="77777777" w:rsidR="009D3B0C" w:rsidRDefault="009D3B0C" w:rsidP="009D3B0C">
      <w:pPr>
        <w:pStyle w:val="ListParagraph"/>
        <w:bidi w:val="0"/>
        <w:jc w:val="both"/>
      </w:pPr>
      <w:r w:rsidRPr="000A41C8">
        <w:rPr>
          <w:highlight w:val="yellow"/>
        </w:rPr>
        <w:t>C) 3 → 2 → 5 → 1 → 4</w:t>
      </w:r>
      <w:r>
        <w:t xml:space="preserve"> </w:t>
      </w:r>
    </w:p>
    <w:p w14:paraId="69BCCD1E" w14:textId="77777777" w:rsidR="000A41C8" w:rsidRDefault="009D3B0C" w:rsidP="009D3B0C">
      <w:pPr>
        <w:pStyle w:val="ListParagraph"/>
        <w:bidi w:val="0"/>
        <w:jc w:val="both"/>
      </w:pPr>
      <w:r>
        <w:t xml:space="preserve">D) 4 → 3 → 1 → 2 → 5 </w:t>
      </w:r>
    </w:p>
    <w:p w14:paraId="7AD0B388" w14:textId="0576720A" w:rsidR="009C4ADC" w:rsidRDefault="009C4ADC" w:rsidP="000A41C8">
      <w:pPr>
        <w:pStyle w:val="ListParagraph"/>
        <w:bidi w:val="0"/>
        <w:jc w:val="both"/>
      </w:pPr>
      <w:r>
        <w:t xml:space="preserve"> </w:t>
      </w:r>
    </w:p>
    <w:p w14:paraId="60BA06DC" w14:textId="77777777" w:rsidR="00590196" w:rsidRDefault="00590196" w:rsidP="009C4ADC">
      <w:pPr>
        <w:pStyle w:val="ListParagraph"/>
        <w:numPr>
          <w:ilvl w:val="0"/>
          <w:numId w:val="8"/>
        </w:numPr>
        <w:bidi w:val="0"/>
        <w:jc w:val="both"/>
      </w:pPr>
      <w:r w:rsidRPr="00464CF7">
        <w:drawing>
          <wp:anchor distT="0" distB="0" distL="114300" distR="114300" simplePos="0" relativeHeight="251658240" behindDoc="1" locked="0" layoutInCell="1" allowOverlap="1" wp14:anchorId="691E0B3E" wp14:editId="501C7B39">
            <wp:simplePos x="0" y="0"/>
            <wp:positionH relativeFrom="column">
              <wp:posOffset>4238625</wp:posOffset>
            </wp:positionH>
            <wp:positionV relativeFrom="paragraph">
              <wp:posOffset>6350</wp:posOffset>
            </wp:positionV>
            <wp:extent cx="2047875" cy="1344930"/>
            <wp:effectExtent l="0" t="0" r="9525" b="7620"/>
            <wp:wrapTight wrapText="bothSides">
              <wp:wrapPolygon edited="0">
                <wp:start x="0" y="0"/>
                <wp:lineTo x="0" y="21416"/>
                <wp:lineTo x="21500" y="21416"/>
                <wp:lineTo x="21500" y="0"/>
                <wp:lineTo x="0" y="0"/>
              </wp:wrapPolygon>
            </wp:wrapTight>
            <wp:docPr id="15118653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1865395" name=""/>
                    <pic:cNvPicPr/>
                  </pic:nvPicPr>
                  <pic:blipFill>
                    <a:blip r:embed="rId5">
                      <a:extLst>
                        <a:ext uri="{28A0092B-C50C-407E-A947-70E740481C1C}">
                          <a14:useLocalDpi xmlns:a14="http://schemas.microsoft.com/office/drawing/2010/main" val="0"/>
                        </a:ext>
                      </a:extLst>
                    </a:blip>
                    <a:stretch>
                      <a:fillRect/>
                    </a:stretch>
                  </pic:blipFill>
                  <pic:spPr>
                    <a:xfrm>
                      <a:off x="0" y="0"/>
                      <a:ext cx="2047875" cy="1344930"/>
                    </a:xfrm>
                    <a:prstGeom prst="rect">
                      <a:avLst/>
                    </a:prstGeom>
                  </pic:spPr>
                </pic:pic>
              </a:graphicData>
            </a:graphic>
            <wp14:sizeRelH relativeFrom="margin">
              <wp14:pctWidth>0</wp14:pctWidth>
            </wp14:sizeRelH>
            <wp14:sizeRelV relativeFrom="margin">
              <wp14:pctHeight>0</wp14:pctHeight>
            </wp14:sizeRelV>
          </wp:anchor>
        </w:drawing>
      </w:r>
      <w:r w:rsidR="001B77B8">
        <w:t>Use the figure to answer the following question.</w:t>
      </w:r>
    </w:p>
    <w:p w14:paraId="0D7C490C" w14:textId="77777777" w:rsidR="00590196" w:rsidRDefault="001B77B8" w:rsidP="00590196">
      <w:pPr>
        <w:pStyle w:val="ListParagraph"/>
        <w:bidi w:val="0"/>
        <w:jc w:val="both"/>
        <w:rPr>
          <w:b/>
          <w:bCs/>
        </w:rPr>
      </w:pPr>
      <w:r>
        <w:br/>
      </w:r>
      <w:r w:rsidR="00590196" w:rsidRPr="00590196">
        <w:rPr>
          <w:b/>
          <w:bCs/>
        </w:rPr>
        <w:t>Which of the following region(s) arose developmentally from the hindbrain?</w:t>
      </w:r>
    </w:p>
    <w:p w14:paraId="26368D92" w14:textId="77777777" w:rsidR="00B73006" w:rsidRDefault="00B73006" w:rsidP="00590196">
      <w:pPr>
        <w:pStyle w:val="ListParagraph"/>
        <w:bidi w:val="0"/>
        <w:jc w:val="both"/>
      </w:pPr>
      <w:r>
        <w:t xml:space="preserve">A) only A </w:t>
      </w:r>
    </w:p>
    <w:p w14:paraId="179818F3" w14:textId="77777777" w:rsidR="00B73006" w:rsidRDefault="00B73006" w:rsidP="00B73006">
      <w:pPr>
        <w:pStyle w:val="ListParagraph"/>
        <w:bidi w:val="0"/>
        <w:jc w:val="both"/>
      </w:pPr>
      <w:r>
        <w:t xml:space="preserve">B) both A and D </w:t>
      </w:r>
    </w:p>
    <w:p w14:paraId="7EE5199C" w14:textId="77777777" w:rsidR="00B73006" w:rsidRDefault="00B73006" w:rsidP="00B73006">
      <w:pPr>
        <w:pStyle w:val="ListParagraph"/>
        <w:bidi w:val="0"/>
        <w:jc w:val="both"/>
      </w:pPr>
      <w:r>
        <w:t xml:space="preserve">C) only C </w:t>
      </w:r>
    </w:p>
    <w:p w14:paraId="41FC6DB5" w14:textId="305B663C" w:rsidR="000227BE" w:rsidRDefault="000227BE" w:rsidP="000227BE">
      <w:pPr>
        <w:pStyle w:val="ListParagraph"/>
        <w:bidi w:val="0"/>
        <w:jc w:val="both"/>
      </w:pPr>
      <w:r w:rsidRPr="000227BE">
        <w:rPr>
          <w:highlight w:val="yellow"/>
        </w:rPr>
        <w:t>D) both C and E</w:t>
      </w:r>
    </w:p>
    <w:p w14:paraId="39BF4A87" w14:textId="77777777" w:rsidR="000227BE" w:rsidRDefault="000227BE" w:rsidP="000227BE">
      <w:pPr>
        <w:pStyle w:val="ListParagraph"/>
        <w:bidi w:val="0"/>
        <w:jc w:val="both"/>
      </w:pPr>
    </w:p>
    <w:p w14:paraId="1FD58ACF" w14:textId="77777777" w:rsidR="003D283B" w:rsidRDefault="003D283B" w:rsidP="00CB2426">
      <w:pPr>
        <w:pStyle w:val="ListParagraph"/>
        <w:numPr>
          <w:ilvl w:val="0"/>
          <w:numId w:val="8"/>
        </w:numPr>
        <w:bidi w:val="0"/>
        <w:jc w:val="both"/>
      </w:pPr>
      <w:r>
        <w:lastRenderedPageBreak/>
        <w:t xml:space="preserve">Wakefulness is regulated by the reticular formation, which is present in the ________. </w:t>
      </w:r>
    </w:p>
    <w:p w14:paraId="13654AB4" w14:textId="77777777" w:rsidR="003D283B" w:rsidRDefault="003D283B" w:rsidP="003D283B">
      <w:pPr>
        <w:pStyle w:val="ListParagraph"/>
        <w:bidi w:val="0"/>
        <w:jc w:val="both"/>
      </w:pPr>
      <w:r>
        <w:t xml:space="preserve">A) basal nuclei </w:t>
      </w:r>
    </w:p>
    <w:p w14:paraId="152BC21B" w14:textId="77777777" w:rsidR="003D283B" w:rsidRDefault="003D283B" w:rsidP="003D283B">
      <w:pPr>
        <w:pStyle w:val="ListParagraph"/>
        <w:bidi w:val="0"/>
        <w:jc w:val="both"/>
      </w:pPr>
      <w:r>
        <w:t xml:space="preserve">B) cerebral cortex </w:t>
      </w:r>
    </w:p>
    <w:p w14:paraId="1AFF35F5" w14:textId="77777777" w:rsidR="003D283B" w:rsidRDefault="003D283B" w:rsidP="003D283B">
      <w:pPr>
        <w:pStyle w:val="ListParagraph"/>
        <w:bidi w:val="0"/>
        <w:jc w:val="both"/>
      </w:pPr>
      <w:r w:rsidRPr="003D283B">
        <w:rPr>
          <w:highlight w:val="yellow"/>
        </w:rPr>
        <w:t>C) brainstem</w:t>
      </w:r>
      <w:r>
        <w:t xml:space="preserve"> </w:t>
      </w:r>
    </w:p>
    <w:p w14:paraId="7B80E622" w14:textId="77777777" w:rsidR="003D283B" w:rsidRDefault="003D283B" w:rsidP="003D283B">
      <w:pPr>
        <w:pStyle w:val="ListParagraph"/>
        <w:bidi w:val="0"/>
        <w:jc w:val="both"/>
      </w:pPr>
      <w:r>
        <w:t>D) limbic system</w:t>
      </w:r>
    </w:p>
    <w:p w14:paraId="57CA6378" w14:textId="4BC5BA17" w:rsidR="00CB2426" w:rsidRDefault="00CB2426" w:rsidP="003D283B">
      <w:pPr>
        <w:pStyle w:val="ListParagraph"/>
        <w:bidi w:val="0"/>
        <w:jc w:val="both"/>
      </w:pPr>
      <w:r>
        <w:t xml:space="preserve"> </w:t>
      </w:r>
    </w:p>
    <w:p w14:paraId="2C64F684" w14:textId="77777777" w:rsidR="00FA6BD1" w:rsidRDefault="00FA6BD1" w:rsidP="00CB2426">
      <w:pPr>
        <w:pStyle w:val="ListParagraph"/>
        <w:numPr>
          <w:ilvl w:val="0"/>
          <w:numId w:val="8"/>
        </w:numPr>
        <w:bidi w:val="0"/>
        <w:jc w:val="both"/>
      </w:pPr>
      <w:r>
        <w:t>After suffering a stroke, a patient can see objects anywhere in front of him, but pays attention only to objects in his right field of vision. When asked to describe these objects, he has difficulty judging their size and distance. What part of the brain was likely damaged by the stroke?</w:t>
      </w:r>
    </w:p>
    <w:p w14:paraId="2A6FF680" w14:textId="77777777" w:rsidR="00FA6BD1" w:rsidRDefault="00FA6BD1" w:rsidP="00FA6BD1">
      <w:pPr>
        <w:pStyle w:val="ListParagraph"/>
        <w:bidi w:val="0"/>
        <w:jc w:val="both"/>
      </w:pPr>
    </w:p>
    <w:p w14:paraId="6BF529BF" w14:textId="45EC6C05" w:rsidR="00FA6BD1" w:rsidRDefault="00FA6BD1" w:rsidP="00FA6BD1">
      <w:pPr>
        <w:pStyle w:val="ListParagraph"/>
        <w:bidi w:val="0"/>
        <w:jc w:val="both"/>
      </w:pPr>
      <w:r>
        <w:t xml:space="preserve">A) the left frontal lobe </w:t>
      </w:r>
    </w:p>
    <w:p w14:paraId="7FF4CE27" w14:textId="77777777" w:rsidR="00FA6BD1" w:rsidRDefault="00FA6BD1" w:rsidP="00FA6BD1">
      <w:pPr>
        <w:pStyle w:val="ListParagraph"/>
        <w:bidi w:val="0"/>
        <w:jc w:val="both"/>
      </w:pPr>
      <w:r>
        <w:t xml:space="preserve">B) the right frontal lobe </w:t>
      </w:r>
    </w:p>
    <w:p w14:paraId="242F4EBD" w14:textId="77777777" w:rsidR="00FA6BD1" w:rsidRDefault="00FA6BD1" w:rsidP="00FA6BD1">
      <w:pPr>
        <w:pStyle w:val="ListParagraph"/>
        <w:bidi w:val="0"/>
        <w:jc w:val="both"/>
      </w:pPr>
      <w:r>
        <w:t xml:space="preserve">C) the left parietal lobe </w:t>
      </w:r>
    </w:p>
    <w:p w14:paraId="67AFA390" w14:textId="6D95BAE1" w:rsidR="00CB2426" w:rsidRDefault="00FA6BD1" w:rsidP="00FA6BD1">
      <w:pPr>
        <w:pStyle w:val="ListParagraph"/>
        <w:bidi w:val="0"/>
        <w:jc w:val="both"/>
      </w:pPr>
      <w:r w:rsidRPr="00FA6BD1">
        <w:rPr>
          <w:highlight w:val="yellow"/>
        </w:rPr>
        <w:t>D) the right parietal lobe</w:t>
      </w:r>
      <w:r w:rsidR="00CB2426">
        <w:t xml:space="preserve"> </w:t>
      </w:r>
    </w:p>
    <w:p w14:paraId="7BDB6C2C" w14:textId="77777777" w:rsidR="00FA6BD1" w:rsidRDefault="00FA6BD1" w:rsidP="00FA6BD1">
      <w:pPr>
        <w:pStyle w:val="ListParagraph"/>
        <w:bidi w:val="0"/>
        <w:jc w:val="both"/>
      </w:pPr>
    </w:p>
    <w:p w14:paraId="5FA65A33" w14:textId="77777777" w:rsidR="00280229" w:rsidRDefault="00280229" w:rsidP="00CB2426">
      <w:pPr>
        <w:pStyle w:val="ListParagraph"/>
        <w:numPr>
          <w:ilvl w:val="0"/>
          <w:numId w:val="8"/>
        </w:numPr>
        <w:bidi w:val="0"/>
        <w:jc w:val="both"/>
      </w:pPr>
      <w:r>
        <w:t xml:space="preserve">One of the fundamental processes by which memories are stored and learning takes place ________. </w:t>
      </w:r>
    </w:p>
    <w:p w14:paraId="113C5234" w14:textId="77777777" w:rsidR="00280229" w:rsidRDefault="00280229" w:rsidP="00280229">
      <w:pPr>
        <w:pStyle w:val="ListParagraph"/>
        <w:bidi w:val="0"/>
        <w:jc w:val="both"/>
      </w:pPr>
    </w:p>
    <w:p w14:paraId="0F127802" w14:textId="77777777" w:rsidR="00280229" w:rsidRDefault="00280229" w:rsidP="00280229">
      <w:pPr>
        <w:pStyle w:val="ListParagraph"/>
        <w:bidi w:val="0"/>
        <w:jc w:val="both"/>
      </w:pPr>
      <w:r>
        <w:t xml:space="preserve">A) is related to changes in the degree of myelination of axons </w:t>
      </w:r>
    </w:p>
    <w:p w14:paraId="6021AF51" w14:textId="77777777" w:rsidR="00280229" w:rsidRDefault="00280229" w:rsidP="00280229">
      <w:pPr>
        <w:pStyle w:val="ListParagraph"/>
        <w:bidi w:val="0"/>
        <w:jc w:val="both"/>
      </w:pPr>
      <w:r>
        <w:t xml:space="preserve">B) results in an increase in the diameter of axons </w:t>
      </w:r>
    </w:p>
    <w:p w14:paraId="12A90F04" w14:textId="77777777" w:rsidR="00280229" w:rsidRDefault="00280229" w:rsidP="00280229">
      <w:pPr>
        <w:pStyle w:val="ListParagraph"/>
        <w:bidi w:val="0"/>
        <w:jc w:val="both"/>
      </w:pPr>
      <w:r>
        <w:t xml:space="preserve">C) results in a shift from aerobic to anaerobic respiration in neurons </w:t>
      </w:r>
    </w:p>
    <w:p w14:paraId="2765411D" w14:textId="074F9237" w:rsidR="00CB2426" w:rsidRDefault="00280229" w:rsidP="00280229">
      <w:pPr>
        <w:pStyle w:val="ListParagraph"/>
        <w:bidi w:val="0"/>
        <w:jc w:val="both"/>
      </w:pPr>
      <w:r w:rsidRPr="00280229">
        <w:rPr>
          <w:highlight w:val="yellow"/>
        </w:rPr>
        <w:t>D) involves changing the responsiveness of postsynaptic neurons to neurotransmitter</w:t>
      </w:r>
      <w:r w:rsidR="00CB2426">
        <w:t xml:space="preserve"> </w:t>
      </w:r>
    </w:p>
    <w:p w14:paraId="3C96FF44" w14:textId="77777777" w:rsidR="00280229" w:rsidRDefault="00280229" w:rsidP="00280229">
      <w:pPr>
        <w:pStyle w:val="ListParagraph"/>
        <w:bidi w:val="0"/>
        <w:jc w:val="both"/>
      </w:pPr>
    </w:p>
    <w:p w14:paraId="654F1848" w14:textId="77777777" w:rsidR="00601AF3" w:rsidRDefault="00CB2426" w:rsidP="00CB2426">
      <w:pPr>
        <w:pStyle w:val="ListParagraph"/>
        <w:numPr>
          <w:ilvl w:val="0"/>
          <w:numId w:val="8"/>
        </w:numPr>
        <w:bidi w:val="0"/>
        <w:jc w:val="both"/>
      </w:pPr>
      <w:r>
        <w:t xml:space="preserve"> </w:t>
      </w:r>
      <w:r w:rsidR="00601AF3">
        <w:t xml:space="preserve">Sensory transduction of light in the vertebrate retina is accomplished by ________. </w:t>
      </w:r>
    </w:p>
    <w:p w14:paraId="509B8B77" w14:textId="77777777" w:rsidR="00601AF3" w:rsidRDefault="00601AF3" w:rsidP="00601AF3">
      <w:pPr>
        <w:pStyle w:val="ListParagraph"/>
        <w:bidi w:val="0"/>
        <w:jc w:val="both"/>
      </w:pPr>
      <w:r>
        <w:t xml:space="preserve">A) ganglion cells </w:t>
      </w:r>
    </w:p>
    <w:p w14:paraId="5B387451" w14:textId="77777777" w:rsidR="00601AF3" w:rsidRDefault="00601AF3" w:rsidP="00601AF3">
      <w:pPr>
        <w:pStyle w:val="ListParagraph"/>
        <w:bidi w:val="0"/>
        <w:jc w:val="both"/>
      </w:pPr>
      <w:r>
        <w:t xml:space="preserve">B) amacrine cells </w:t>
      </w:r>
    </w:p>
    <w:p w14:paraId="69ECB042" w14:textId="77777777" w:rsidR="00601AF3" w:rsidRDefault="00601AF3" w:rsidP="00601AF3">
      <w:pPr>
        <w:pStyle w:val="ListParagraph"/>
        <w:bidi w:val="0"/>
        <w:jc w:val="both"/>
      </w:pPr>
      <w:r>
        <w:t xml:space="preserve">C) bipolar cells </w:t>
      </w:r>
    </w:p>
    <w:p w14:paraId="1F4DC666" w14:textId="0E72ECA2" w:rsidR="00CB2426" w:rsidRDefault="00601AF3" w:rsidP="00601AF3">
      <w:pPr>
        <w:pStyle w:val="ListParagraph"/>
        <w:bidi w:val="0"/>
        <w:jc w:val="both"/>
      </w:pPr>
      <w:r w:rsidRPr="00601AF3">
        <w:rPr>
          <w:highlight w:val="yellow"/>
        </w:rPr>
        <w:t>D) rods and cones</w:t>
      </w:r>
    </w:p>
    <w:p w14:paraId="746D953B" w14:textId="6B2FED3D" w:rsidR="00C93586" w:rsidRDefault="00C93586" w:rsidP="00CB2426">
      <w:pPr>
        <w:pStyle w:val="ListParagraph"/>
        <w:numPr>
          <w:ilvl w:val="0"/>
          <w:numId w:val="8"/>
        </w:numPr>
        <w:bidi w:val="0"/>
        <w:jc w:val="both"/>
      </w:pPr>
      <w:r>
        <w:lastRenderedPageBreak/>
        <w:t xml:space="preserve">Two students studying physiology taste a known "bitter" substance, and both </w:t>
      </w:r>
      <w:r>
        <w:t>reports</w:t>
      </w:r>
      <w:r>
        <w:t xml:space="preserve"> sensing bitterness. They then sample another substance. Student A reports sensing both a bitter taste and a salty taste, but student B reports only a salty taste. What is the most logical explanation? </w:t>
      </w:r>
    </w:p>
    <w:p w14:paraId="2D0C0B53" w14:textId="77777777" w:rsidR="00C93586" w:rsidRDefault="00C93586" w:rsidP="00C93586">
      <w:pPr>
        <w:pStyle w:val="ListParagraph"/>
        <w:bidi w:val="0"/>
        <w:jc w:val="both"/>
      </w:pPr>
    </w:p>
    <w:p w14:paraId="28EF0AED" w14:textId="77777777" w:rsidR="00C93586" w:rsidRDefault="00C93586" w:rsidP="00C93586">
      <w:pPr>
        <w:pStyle w:val="ListParagraph"/>
        <w:bidi w:val="0"/>
        <w:jc w:val="both"/>
      </w:pPr>
      <w:r w:rsidRPr="00C93586">
        <w:rPr>
          <w:b/>
          <w:bCs/>
        </w:rPr>
        <w:t>A)</w:t>
      </w:r>
      <w:r>
        <w:t xml:space="preserve"> Student A had an allergic reaction to the food, causing him to perceive the food as being bitter. </w:t>
      </w:r>
    </w:p>
    <w:p w14:paraId="3A1234DB" w14:textId="77777777" w:rsidR="00C93586" w:rsidRDefault="00C93586" w:rsidP="00C93586">
      <w:pPr>
        <w:pStyle w:val="ListParagraph"/>
        <w:bidi w:val="0"/>
        <w:jc w:val="both"/>
      </w:pPr>
      <w:r w:rsidRPr="00C93586">
        <w:rPr>
          <w:b/>
          <w:bCs/>
        </w:rPr>
        <w:t>B)</w:t>
      </w:r>
      <w:r>
        <w:t xml:space="preserve"> Student A has normal "bitter" taste buds; student B has defective "bitter" taste buds that result in lower sensitivity to bitterness. </w:t>
      </w:r>
    </w:p>
    <w:p w14:paraId="17034AE2" w14:textId="77777777" w:rsidR="00C93586" w:rsidRDefault="00C93586" w:rsidP="00C93586">
      <w:pPr>
        <w:pStyle w:val="ListParagraph"/>
        <w:bidi w:val="0"/>
        <w:jc w:val="both"/>
      </w:pPr>
      <w:r w:rsidRPr="00E22D28">
        <w:rPr>
          <w:b/>
          <w:bCs/>
          <w:highlight w:val="yellow"/>
        </w:rPr>
        <w:t>C)</w:t>
      </w:r>
      <w:r w:rsidRPr="00E22D28">
        <w:rPr>
          <w:highlight w:val="yellow"/>
        </w:rPr>
        <w:t xml:space="preserve"> Student A has a protein receptor capable of detecting a bitter molecule found in that substance, whereas student B lacks that particular protein receptor.</w:t>
      </w:r>
      <w:r>
        <w:t xml:space="preserve"> </w:t>
      </w:r>
    </w:p>
    <w:p w14:paraId="7A415745" w14:textId="6782910B" w:rsidR="00CB2426" w:rsidRDefault="00C93586" w:rsidP="00C93586">
      <w:pPr>
        <w:pStyle w:val="ListParagraph"/>
        <w:bidi w:val="0"/>
        <w:jc w:val="both"/>
      </w:pPr>
      <w:r w:rsidRPr="00C93586">
        <w:rPr>
          <w:b/>
          <w:bCs/>
        </w:rPr>
        <w:t>D)</w:t>
      </w:r>
      <w:r>
        <w:t xml:space="preserve"> Student A has normal saliva, whereas student B's saliva is more alkaline than normal.</w:t>
      </w:r>
    </w:p>
    <w:p w14:paraId="0DFC0C97" w14:textId="77777777" w:rsidR="00E22D28" w:rsidRDefault="00E22D28" w:rsidP="00E22D28">
      <w:pPr>
        <w:pStyle w:val="ListParagraph"/>
        <w:bidi w:val="0"/>
        <w:jc w:val="both"/>
      </w:pPr>
    </w:p>
    <w:p w14:paraId="29B0728D" w14:textId="77777777" w:rsidR="000E7D0C" w:rsidRDefault="000E7D0C" w:rsidP="00E22D28">
      <w:pPr>
        <w:pStyle w:val="ListParagraph"/>
        <w:numPr>
          <w:ilvl w:val="0"/>
          <w:numId w:val="8"/>
        </w:numPr>
        <w:bidi w:val="0"/>
        <w:jc w:val="both"/>
      </w:pPr>
      <w:r>
        <w:t xml:space="preserve">A 72-year-old man visits his physician because he finds it difficult to hold his hand steady when painting. Examination reveals a resting tremor and rigidity. The symptoms are relieved by a single dose of levodopa. This patient’s neurological signs are most likely related to a lesion within which of the following? </w:t>
      </w:r>
    </w:p>
    <w:p w14:paraId="0EFE0CC1" w14:textId="11AC87E0" w:rsidR="000E7D0C" w:rsidRDefault="000E7D0C" w:rsidP="000E7D0C">
      <w:pPr>
        <w:pStyle w:val="ListParagraph"/>
        <w:bidi w:val="0"/>
        <w:jc w:val="both"/>
      </w:pPr>
      <w:r w:rsidRPr="00C608D4">
        <w:rPr>
          <w:b/>
          <w:bCs/>
        </w:rPr>
        <w:t>A)</w:t>
      </w:r>
      <w:r>
        <w:t xml:space="preserve"> Caudate nucleus and putamen </w:t>
      </w:r>
    </w:p>
    <w:p w14:paraId="72433E17" w14:textId="5251EE93" w:rsidR="000E7D0C" w:rsidRDefault="000E7D0C" w:rsidP="000E7D0C">
      <w:pPr>
        <w:pStyle w:val="ListParagraph"/>
        <w:bidi w:val="0"/>
        <w:jc w:val="both"/>
      </w:pPr>
      <w:r w:rsidRPr="00C608D4">
        <w:rPr>
          <w:b/>
          <w:bCs/>
        </w:rPr>
        <w:t>B)</w:t>
      </w:r>
      <w:r>
        <w:t xml:space="preserve"> Cerebellum </w:t>
      </w:r>
    </w:p>
    <w:p w14:paraId="7C09F52E" w14:textId="54B33CE2" w:rsidR="000E7D0C" w:rsidRDefault="000E7D0C" w:rsidP="000E7D0C">
      <w:pPr>
        <w:pStyle w:val="ListParagraph"/>
        <w:bidi w:val="0"/>
        <w:jc w:val="both"/>
      </w:pPr>
      <w:r w:rsidRPr="00C608D4">
        <w:rPr>
          <w:b/>
          <w:bCs/>
        </w:rPr>
        <w:t>C)</w:t>
      </w:r>
      <w:r>
        <w:t xml:space="preserve"> Hippocampus </w:t>
      </w:r>
    </w:p>
    <w:p w14:paraId="6C02CA33" w14:textId="067596E5" w:rsidR="000E7D0C" w:rsidRDefault="000E7D0C" w:rsidP="000E7D0C">
      <w:pPr>
        <w:pStyle w:val="ListParagraph"/>
        <w:bidi w:val="0"/>
        <w:jc w:val="both"/>
      </w:pPr>
      <w:r w:rsidRPr="00C608D4">
        <w:rPr>
          <w:b/>
          <w:bCs/>
        </w:rPr>
        <w:t>D)</w:t>
      </w:r>
      <w:r>
        <w:t xml:space="preserve"> Premotor area </w:t>
      </w:r>
    </w:p>
    <w:p w14:paraId="3BFCDDF6" w14:textId="4000C185" w:rsidR="00E22D28" w:rsidRDefault="000E7D0C" w:rsidP="000E7D0C">
      <w:pPr>
        <w:pStyle w:val="ListParagraph"/>
        <w:bidi w:val="0"/>
        <w:jc w:val="both"/>
      </w:pPr>
      <w:r w:rsidRPr="00C608D4">
        <w:rPr>
          <w:b/>
          <w:bCs/>
          <w:highlight w:val="yellow"/>
        </w:rPr>
        <w:t>E)</w:t>
      </w:r>
      <w:r w:rsidRPr="000E7D0C">
        <w:rPr>
          <w:highlight w:val="yellow"/>
        </w:rPr>
        <w:t xml:space="preserve"> </w:t>
      </w:r>
      <w:r w:rsidRPr="000E7D0C">
        <w:rPr>
          <w:highlight w:val="yellow"/>
        </w:rPr>
        <w:t>Substantia nigra</w:t>
      </w:r>
      <w:r w:rsidR="00E22D28">
        <w:t xml:space="preserve"> </w:t>
      </w:r>
    </w:p>
    <w:p w14:paraId="14F42A07" w14:textId="77777777" w:rsidR="000E7D0C" w:rsidRDefault="000E7D0C" w:rsidP="000E7D0C">
      <w:pPr>
        <w:pStyle w:val="ListParagraph"/>
        <w:bidi w:val="0"/>
        <w:jc w:val="both"/>
      </w:pPr>
    </w:p>
    <w:p w14:paraId="7431FBE9" w14:textId="77777777" w:rsidR="00222561" w:rsidRDefault="00222561" w:rsidP="00E22D28">
      <w:pPr>
        <w:pStyle w:val="ListParagraph"/>
        <w:numPr>
          <w:ilvl w:val="0"/>
          <w:numId w:val="8"/>
        </w:numPr>
        <w:bidi w:val="0"/>
        <w:jc w:val="both"/>
      </w:pPr>
      <w:r>
        <w:t xml:space="preserve">Which of the following characteristics of an axon is most dependent on its diameter? </w:t>
      </w:r>
    </w:p>
    <w:p w14:paraId="7F150931" w14:textId="720BD94A" w:rsidR="00222561" w:rsidRDefault="00222561" w:rsidP="00222561">
      <w:pPr>
        <w:pStyle w:val="ListParagraph"/>
        <w:bidi w:val="0"/>
        <w:jc w:val="both"/>
      </w:pPr>
      <w:r>
        <w:t>A)</w:t>
      </w:r>
      <w:r>
        <w:t xml:space="preserve"> The magnitude of its resting potential </w:t>
      </w:r>
    </w:p>
    <w:p w14:paraId="7E730C9E" w14:textId="3774FD0C" w:rsidR="00222561" w:rsidRDefault="00222561" w:rsidP="00222561">
      <w:pPr>
        <w:pStyle w:val="ListParagraph"/>
        <w:bidi w:val="0"/>
        <w:jc w:val="both"/>
      </w:pPr>
      <w:r>
        <w:t>B)</w:t>
      </w:r>
      <w:r>
        <w:t xml:space="preserve"> The duration of its refractory period </w:t>
      </w:r>
    </w:p>
    <w:p w14:paraId="16E4B8CB" w14:textId="48E506BE" w:rsidR="00222561" w:rsidRDefault="00222561" w:rsidP="00222561">
      <w:pPr>
        <w:pStyle w:val="ListParagraph"/>
        <w:bidi w:val="0"/>
        <w:jc w:val="both"/>
      </w:pPr>
      <w:r w:rsidRPr="00222561">
        <w:rPr>
          <w:highlight w:val="yellow"/>
        </w:rPr>
        <w:t xml:space="preserve">C) </w:t>
      </w:r>
      <w:r w:rsidRPr="00222561">
        <w:rPr>
          <w:highlight w:val="yellow"/>
        </w:rPr>
        <w:t>The conduction velocity of its action potential</w:t>
      </w:r>
      <w:r>
        <w:t xml:space="preserve"> </w:t>
      </w:r>
    </w:p>
    <w:p w14:paraId="00301B94" w14:textId="664ED372" w:rsidR="00222561" w:rsidRDefault="00222561" w:rsidP="00222561">
      <w:pPr>
        <w:pStyle w:val="ListParagraph"/>
        <w:bidi w:val="0"/>
        <w:jc w:val="both"/>
      </w:pPr>
      <w:r>
        <w:t xml:space="preserve">D) </w:t>
      </w:r>
      <w:r>
        <w:t xml:space="preserve">The overshoot of its action potential </w:t>
      </w:r>
    </w:p>
    <w:p w14:paraId="723DF34F" w14:textId="79255EFF" w:rsidR="00222561" w:rsidRDefault="00222561" w:rsidP="00222561">
      <w:pPr>
        <w:pStyle w:val="ListParagraph"/>
        <w:bidi w:val="0"/>
        <w:jc w:val="both"/>
      </w:pPr>
      <w:r>
        <w:lastRenderedPageBreak/>
        <w:t xml:space="preserve">E) </w:t>
      </w:r>
      <w:r>
        <w:t>The activity of its sodium-potassium pump</w:t>
      </w:r>
    </w:p>
    <w:p w14:paraId="0B4097E1" w14:textId="509EAC1F" w:rsidR="00E22D28" w:rsidRDefault="00E22D28" w:rsidP="00222561">
      <w:pPr>
        <w:pStyle w:val="ListParagraph"/>
        <w:bidi w:val="0"/>
        <w:jc w:val="both"/>
      </w:pPr>
      <w:r>
        <w:t xml:space="preserve"> </w:t>
      </w:r>
    </w:p>
    <w:p w14:paraId="1DAC18F6" w14:textId="77777777" w:rsidR="001A14A2" w:rsidRDefault="00E22D28" w:rsidP="00E22D28">
      <w:pPr>
        <w:pStyle w:val="ListParagraph"/>
        <w:numPr>
          <w:ilvl w:val="0"/>
          <w:numId w:val="8"/>
        </w:numPr>
        <w:bidi w:val="0"/>
        <w:jc w:val="both"/>
      </w:pPr>
      <w:r>
        <w:t xml:space="preserve"> </w:t>
      </w:r>
      <w:r w:rsidR="001A14A2">
        <w:t xml:space="preserve">A 22-year-old man sees his ophthalmologist because it is becoming increasingly difficult for him to read the newspaper. His vision problem most likely results from an inability to contract which of the following? </w:t>
      </w:r>
    </w:p>
    <w:p w14:paraId="19A7752B" w14:textId="445AFF3C" w:rsidR="001A14A2" w:rsidRDefault="001A14A2" w:rsidP="001A14A2">
      <w:pPr>
        <w:pStyle w:val="ListParagraph"/>
        <w:bidi w:val="0"/>
        <w:jc w:val="both"/>
      </w:pPr>
      <w:r>
        <w:t>A)</w:t>
      </w:r>
      <w:r>
        <w:t xml:space="preserve"> The iris </w:t>
      </w:r>
    </w:p>
    <w:p w14:paraId="5C5B7C5A" w14:textId="4C3A7F4C" w:rsidR="001A14A2" w:rsidRDefault="001A14A2" w:rsidP="001A14A2">
      <w:pPr>
        <w:pStyle w:val="ListParagraph"/>
        <w:bidi w:val="0"/>
        <w:jc w:val="both"/>
      </w:pPr>
      <w:r w:rsidRPr="00CC4928">
        <w:rPr>
          <w:highlight w:val="yellow"/>
        </w:rPr>
        <w:t>B)</w:t>
      </w:r>
      <w:r w:rsidRPr="00CC4928">
        <w:rPr>
          <w:highlight w:val="yellow"/>
        </w:rPr>
        <w:t xml:space="preserve"> The ciliary body</w:t>
      </w:r>
      <w:r>
        <w:t xml:space="preserve"> </w:t>
      </w:r>
    </w:p>
    <w:p w14:paraId="71385806" w14:textId="58DE541A" w:rsidR="001A14A2" w:rsidRDefault="001A14A2" w:rsidP="001A14A2">
      <w:pPr>
        <w:pStyle w:val="ListParagraph"/>
        <w:bidi w:val="0"/>
        <w:jc w:val="both"/>
      </w:pPr>
      <w:r>
        <w:t>C)</w:t>
      </w:r>
      <w:r>
        <w:t xml:space="preserve"> The suspensory ligaments </w:t>
      </w:r>
    </w:p>
    <w:p w14:paraId="20FD9B57" w14:textId="02BF1D55" w:rsidR="001A14A2" w:rsidRDefault="001A14A2" w:rsidP="001A14A2">
      <w:pPr>
        <w:pStyle w:val="ListParagraph"/>
        <w:bidi w:val="0"/>
        <w:jc w:val="both"/>
      </w:pPr>
      <w:r>
        <w:t>D)</w:t>
      </w:r>
      <w:r>
        <w:t xml:space="preserve"> The extraocular muscles </w:t>
      </w:r>
    </w:p>
    <w:p w14:paraId="0583583A" w14:textId="1FE18D8B" w:rsidR="00E22D28" w:rsidRDefault="001A14A2" w:rsidP="001A14A2">
      <w:pPr>
        <w:pStyle w:val="ListParagraph"/>
        <w:bidi w:val="0"/>
        <w:jc w:val="both"/>
      </w:pPr>
      <w:r>
        <w:t>E)</w:t>
      </w:r>
      <w:r>
        <w:t xml:space="preserve"> The pupil</w:t>
      </w:r>
    </w:p>
    <w:p w14:paraId="0F0D9BE5" w14:textId="77777777" w:rsidR="001A14A2" w:rsidRDefault="001A14A2" w:rsidP="001A14A2">
      <w:pPr>
        <w:pStyle w:val="ListParagraph"/>
        <w:bidi w:val="0"/>
        <w:jc w:val="both"/>
      </w:pPr>
    </w:p>
    <w:p w14:paraId="071A1FBF" w14:textId="77777777" w:rsidR="00C87F67" w:rsidRDefault="00C87F67" w:rsidP="00E22D28">
      <w:pPr>
        <w:pStyle w:val="ListParagraph"/>
        <w:numPr>
          <w:ilvl w:val="0"/>
          <w:numId w:val="8"/>
        </w:numPr>
        <w:bidi w:val="0"/>
        <w:jc w:val="both"/>
      </w:pPr>
      <w:r>
        <w:t xml:space="preserve">he precentral gyrus and corticospinal tract are essential for which of the following? </w:t>
      </w:r>
    </w:p>
    <w:p w14:paraId="160D5021" w14:textId="63F284E6" w:rsidR="00C87F67" w:rsidRDefault="00C87F67" w:rsidP="00C87F67">
      <w:pPr>
        <w:pStyle w:val="ListParagraph"/>
        <w:bidi w:val="0"/>
        <w:jc w:val="both"/>
      </w:pPr>
      <w:r>
        <w:t>A)</w:t>
      </w:r>
      <w:r>
        <w:t xml:space="preserve"> Vision </w:t>
      </w:r>
    </w:p>
    <w:p w14:paraId="62D4500C" w14:textId="047A6AFC" w:rsidR="00C87F67" w:rsidRDefault="00C87F67" w:rsidP="00C87F67">
      <w:pPr>
        <w:pStyle w:val="ListParagraph"/>
        <w:bidi w:val="0"/>
        <w:jc w:val="both"/>
      </w:pPr>
      <w:r>
        <w:t>B)</w:t>
      </w:r>
      <w:r>
        <w:t xml:space="preserve"> Olfaction</w:t>
      </w:r>
    </w:p>
    <w:p w14:paraId="7EA6B258" w14:textId="74D967EF" w:rsidR="00C87F67" w:rsidRDefault="00C87F67" w:rsidP="00C87F67">
      <w:pPr>
        <w:pStyle w:val="ListParagraph"/>
        <w:bidi w:val="0"/>
        <w:jc w:val="both"/>
      </w:pPr>
      <w:r>
        <w:t>C)</w:t>
      </w:r>
      <w:r>
        <w:t xml:space="preserve"> Auditory identification </w:t>
      </w:r>
    </w:p>
    <w:p w14:paraId="28500CBB" w14:textId="5302B07F" w:rsidR="00C87F67" w:rsidRDefault="00C87F67" w:rsidP="00C87F67">
      <w:pPr>
        <w:pStyle w:val="ListParagraph"/>
        <w:bidi w:val="0"/>
        <w:jc w:val="both"/>
      </w:pPr>
      <w:r>
        <w:t>D)</w:t>
      </w:r>
      <w:r>
        <w:t xml:space="preserve"> Kinesthesia </w:t>
      </w:r>
    </w:p>
    <w:p w14:paraId="14BB519D" w14:textId="2C193FE5" w:rsidR="00E22D28" w:rsidRDefault="00C87F67" w:rsidP="00C87F67">
      <w:pPr>
        <w:pStyle w:val="ListParagraph"/>
        <w:bidi w:val="0"/>
        <w:jc w:val="both"/>
      </w:pPr>
      <w:r w:rsidRPr="00C87F67">
        <w:rPr>
          <w:highlight w:val="yellow"/>
        </w:rPr>
        <w:t>E)</w:t>
      </w:r>
      <w:r w:rsidRPr="00C87F67">
        <w:rPr>
          <w:highlight w:val="yellow"/>
        </w:rPr>
        <w:t xml:space="preserve"> Voluntary movement</w:t>
      </w:r>
      <w:r w:rsidR="00E22D28">
        <w:t xml:space="preserve"> </w:t>
      </w:r>
    </w:p>
    <w:p w14:paraId="402FF758" w14:textId="77777777" w:rsidR="00C87F67" w:rsidRDefault="00C87F67" w:rsidP="00C87F67">
      <w:pPr>
        <w:pStyle w:val="ListParagraph"/>
        <w:bidi w:val="0"/>
        <w:jc w:val="both"/>
      </w:pPr>
    </w:p>
    <w:p w14:paraId="22D23155" w14:textId="77777777" w:rsidR="00ED7A96" w:rsidRDefault="00ED7A96" w:rsidP="00E22D28">
      <w:pPr>
        <w:pStyle w:val="ListParagraph"/>
        <w:numPr>
          <w:ilvl w:val="0"/>
          <w:numId w:val="8"/>
        </w:numPr>
        <w:bidi w:val="0"/>
        <w:jc w:val="both"/>
      </w:pPr>
      <w:r>
        <w:t xml:space="preserve">A 25-year-old student studies for a test in medical physiology. The visual contrast of the subject matter is enhanced due to lateral inhibition of the visual input by which cell type in the retina? </w:t>
      </w:r>
    </w:p>
    <w:p w14:paraId="508F0250" w14:textId="77777777" w:rsidR="00ED7A96" w:rsidRDefault="00ED7A96" w:rsidP="00ED7A96">
      <w:pPr>
        <w:pStyle w:val="ListParagraph"/>
        <w:bidi w:val="0"/>
        <w:jc w:val="both"/>
      </w:pPr>
      <w:r>
        <w:t xml:space="preserve">A) Amacrine cells </w:t>
      </w:r>
    </w:p>
    <w:p w14:paraId="76FDB11A" w14:textId="77777777" w:rsidR="00ED7A96" w:rsidRDefault="00ED7A96" w:rsidP="00ED7A96">
      <w:pPr>
        <w:pStyle w:val="ListParagraph"/>
        <w:bidi w:val="0"/>
        <w:jc w:val="both"/>
      </w:pPr>
      <w:r>
        <w:t xml:space="preserve">B) Bipolar cells </w:t>
      </w:r>
    </w:p>
    <w:p w14:paraId="39E49EE6" w14:textId="77777777" w:rsidR="00ED7A96" w:rsidRDefault="00ED7A96" w:rsidP="00ED7A96">
      <w:pPr>
        <w:pStyle w:val="ListParagraph"/>
        <w:bidi w:val="0"/>
        <w:jc w:val="both"/>
      </w:pPr>
      <w:r>
        <w:t xml:space="preserve">C) Ganglion cells </w:t>
      </w:r>
    </w:p>
    <w:p w14:paraId="440A66D4" w14:textId="1DCC4E25" w:rsidR="00E22D28" w:rsidRPr="00F12D2E" w:rsidRDefault="00ED7A96" w:rsidP="00ED7A96">
      <w:pPr>
        <w:pStyle w:val="ListParagraph"/>
        <w:bidi w:val="0"/>
        <w:jc w:val="both"/>
      </w:pPr>
      <w:r w:rsidRPr="00ED7A96">
        <w:rPr>
          <w:highlight w:val="yellow"/>
        </w:rPr>
        <w:t>D) Horizontal cells</w:t>
      </w:r>
    </w:p>
    <w:sectPr w:rsidR="00E22D28" w:rsidRPr="00F12D2E" w:rsidSect="00225ADF">
      <w:pgSz w:w="11906" w:h="16838"/>
      <w:pgMar w:top="1440" w:right="1800" w:bottom="1440" w:left="1800" w:header="720" w:footer="720" w:gutter="0"/>
      <w:cols w:space="720"/>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CD6EBA"/>
    <w:multiLevelType w:val="hybridMultilevel"/>
    <w:tmpl w:val="8A402D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150B5E"/>
    <w:multiLevelType w:val="hybridMultilevel"/>
    <w:tmpl w:val="AD0AF9B8"/>
    <w:lvl w:ilvl="0" w:tplc="6E868722">
      <w:start w:val="10"/>
      <w:numFmt w:val="decimal"/>
      <w:lvlText w:val="%1)"/>
      <w:lvlJc w:val="left"/>
      <w:pPr>
        <w:ind w:left="1155" w:hanging="435"/>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749628A"/>
    <w:multiLevelType w:val="hybridMultilevel"/>
    <w:tmpl w:val="C032D2A6"/>
    <w:lvl w:ilvl="0" w:tplc="2B4EC95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E266D5D"/>
    <w:multiLevelType w:val="hybridMultilevel"/>
    <w:tmpl w:val="20CEDE82"/>
    <w:lvl w:ilvl="0" w:tplc="8408C304">
      <w:start w:val="1"/>
      <w:numFmt w:val="upperLetter"/>
      <w:lvlText w:val="%1)"/>
      <w:lvlJc w:val="left"/>
      <w:pPr>
        <w:ind w:left="1140" w:hanging="4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EC07AE6"/>
    <w:multiLevelType w:val="hybridMultilevel"/>
    <w:tmpl w:val="534E338A"/>
    <w:lvl w:ilvl="0" w:tplc="775433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04307D6"/>
    <w:multiLevelType w:val="hybridMultilevel"/>
    <w:tmpl w:val="07F486B4"/>
    <w:lvl w:ilvl="0" w:tplc="81D07D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6F27E02"/>
    <w:multiLevelType w:val="hybridMultilevel"/>
    <w:tmpl w:val="E6447C00"/>
    <w:lvl w:ilvl="0" w:tplc="B0D21242">
      <w:numFmt w:val="bullet"/>
      <w:lvlText w:val="-"/>
      <w:lvlJc w:val="left"/>
      <w:pPr>
        <w:ind w:left="786"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99C3A8F"/>
    <w:multiLevelType w:val="hybridMultilevel"/>
    <w:tmpl w:val="CF7EC23E"/>
    <w:lvl w:ilvl="0" w:tplc="A54859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062BBD"/>
    <w:multiLevelType w:val="hybridMultilevel"/>
    <w:tmpl w:val="02CE0C92"/>
    <w:lvl w:ilvl="0" w:tplc="6274743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59ED222B"/>
    <w:multiLevelType w:val="hybridMultilevel"/>
    <w:tmpl w:val="E280FA0E"/>
    <w:lvl w:ilvl="0" w:tplc="2E34E48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5C8E6E09"/>
    <w:multiLevelType w:val="hybridMultilevel"/>
    <w:tmpl w:val="8FAE70DE"/>
    <w:lvl w:ilvl="0" w:tplc="8A1CF1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8CB0AEF"/>
    <w:multiLevelType w:val="hybridMultilevel"/>
    <w:tmpl w:val="903861E0"/>
    <w:lvl w:ilvl="0" w:tplc="01B6F92C">
      <w:start w:val="1"/>
      <w:numFmt w:val="decimal"/>
      <w:lvlText w:val="%1-"/>
      <w:lvlJc w:val="left"/>
      <w:pPr>
        <w:ind w:left="1080" w:hanging="720"/>
      </w:pPr>
      <w:rPr>
        <w:rFonts w:asciiTheme="majorHAnsi" w:hAnsiTheme="majorHAnsi" w:hint="default"/>
        <w:color w:val="2F5496" w:themeColor="accent1" w:themeShade="BF"/>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5970700">
    <w:abstractNumId w:val="6"/>
  </w:num>
  <w:num w:numId="2" w16cid:durableId="775056651">
    <w:abstractNumId w:val="11"/>
  </w:num>
  <w:num w:numId="3" w16cid:durableId="1918788052">
    <w:abstractNumId w:val="10"/>
  </w:num>
  <w:num w:numId="4" w16cid:durableId="1305622092">
    <w:abstractNumId w:val="5"/>
  </w:num>
  <w:num w:numId="5" w16cid:durableId="1835025307">
    <w:abstractNumId w:val="0"/>
  </w:num>
  <w:num w:numId="6" w16cid:durableId="1296328674">
    <w:abstractNumId w:val="2"/>
  </w:num>
  <w:num w:numId="7" w16cid:durableId="1727993885">
    <w:abstractNumId w:val="7"/>
  </w:num>
  <w:num w:numId="8" w16cid:durableId="1763986605">
    <w:abstractNumId w:val="4"/>
  </w:num>
  <w:num w:numId="9" w16cid:durableId="565645530">
    <w:abstractNumId w:val="8"/>
  </w:num>
  <w:num w:numId="10" w16cid:durableId="1214804666">
    <w:abstractNumId w:val="9"/>
  </w:num>
  <w:num w:numId="11" w16cid:durableId="1445922176">
    <w:abstractNumId w:val="1"/>
  </w:num>
  <w:num w:numId="12" w16cid:durableId="105862819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E0MTI1M7A0MDO0MDJQ0lEKTi0uzszPAykwqgUAmDcY3CwAAAA="/>
  </w:docVars>
  <w:rsids>
    <w:rsidRoot w:val="00C67E36"/>
    <w:rsid w:val="00007435"/>
    <w:rsid w:val="00011B2A"/>
    <w:rsid w:val="000227BE"/>
    <w:rsid w:val="000A41C8"/>
    <w:rsid w:val="000C6C5D"/>
    <w:rsid w:val="000E7D0C"/>
    <w:rsid w:val="00126DA9"/>
    <w:rsid w:val="00160AD7"/>
    <w:rsid w:val="001A14A2"/>
    <w:rsid w:val="001B069D"/>
    <w:rsid w:val="001B77B8"/>
    <w:rsid w:val="00222561"/>
    <w:rsid w:val="00225ADF"/>
    <w:rsid w:val="00263F5B"/>
    <w:rsid w:val="00280229"/>
    <w:rsid w:val="0029565D"/>
    <w:rsid w:val="002E23FA"/>
    <w:rsid w:val="003D283B"/>
    <w:rsid w:val="00404AAF"/>
    <w:rsid w:val="00406597"/>
    <w:rsid w:val="00464CF7"/>
    <w:rsid w:val="00531C87"/>
    <w:rsid w:val="0054210A"/>
    <w:rsid w:val="005535D3"/>
    <w:rsid w:val="00590196"/>
    <w:rsid w:val="00601AF3"/>
    <w:rsid w:val="006B238E"/>
    <w:rsid w:val="006D547B"/>
    <w:rsid w:val="00781D0F"/>
    <w:rsid w:val="007C59B4"/>
    <w:rsid w:val="007E083D"/>
    <w:rsid w:val="009A79A7"/>
    <w:rsid w:val="009C4ADC"/>
    <w:rsid w:val="009D3B0C"/>
    <w:rsid w:val="00A04CFA"/>
    <w:rsid w:val="00AE7161"/>
    <w:rsid w:val="00B34723"/>
    <w:rsid w:val="00B46B6E"/>
    <w:rsid w:val="00B73006"/>
    <w:rsid w:val="00B9725E"/>
    <w:rsid w:val="00BB32DC"/>
    <w:rsid w:val="00BF01A6"/>
    <w:rsid w:val="00C02305"/>
    <w:rsid w:val="00C318DF"/>
    <w:rsid w:val="00C54694"/>
    <w:rsid w:val="00C608D4"/>
    <w:rsid w:val="00C63BB4"/>
    <w:rsid w:val="00C67E36"/>
    <w:rsid w:val="00C87F67"/>
    <w:rsid w:val="00C93586"/>
    <w:rsid w:val="00CB2426"/>
    <w:rsid w:val="00CC4928"/>
    <w:rsid w:val="00CC4DF0"/>
    <w:rsid w:val="00CD1794"/>
    <w:rsid w:val="00CE5B54"/>
    <w:rsid w:val="00D71454"/>
    <w:rsid w:val="00DC67C2"/>
    <w:rsid w:val="00E22D28"/>
    <w:rsid w:val="00ED7A96"/>
    <w:rsid w:val="00F12D2E"/>
    <w:rsid w:val="00F41D23"/>
    <w:rsid w:val="00F854C7"/>
    <w:rsid w:val="00FA6BD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7E6779"/>
  <w15:chartTrackingRefBased/>
  <w15:docId w15:val="{F6964FDB-7F5F-41A8-8878-0888DA55CF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18DF"/>
    <w:pPr>
      <w:bidi/>
      <w:jc w:val="right"/>
    </w:pPr>
    <w:rPr>
      <w:rFonts w:asciiTheme="majorBidi" w:hAnsiTheme="majorBidi"/>
      <w:sz w:val="32"/>
    </w:rPr>
  </w:style>
  <w:style w:type="paragraph" w:styleId="Heading1">
    <w:name w:val="heading 1"/>
    <w:basedOn w:val="Normal"/>
    <w:next w:val="Normal"/>
    <w:link w:val="Heading1Char"/>
    <w:uiPriority w:val="9"/>
    <w:qFormat/>
    <w:rsid w:val="009A79A7"/>
    <w:pPr>
      <w:keepNext/>
      <w:keepLines/>
      <w:spacing w:before="240" w:after="0"/>
      <w:outlineLvl w:val="0"/>
    </w:pPr>
    <w:rPr>
      <w:rFonts w:asciiTheme="majorHAnsi" w:eastAsiaTheme="majorEastAsia" w:hAnsiTheme="majorHAnsi" w:cstheme="majorBidi"/>
      <w:color w:val="2F5496" w:themeColor="accent1" w:themeShade="BF"/>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79A7"/>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A04CF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54</TotalTime>
  <Pages>8</Pages>
  <Words>1218</Words>
  <Characters>6949</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ussef Samy Abd Elhamid Abd Elsattar Abd Elmagid</dc:creator>
  <cp:keywords/>
  <dc:description/>
  <cp:lastModifiedBy>Youssef Samy Abd Elhamid Abd Elsattar Abd Elmagid</cp:lastModifiedBy>
  <cp:revision>5</cp:revision>
  <dcterms:created xsi:type="dcterms:W3CDTF">2024-06-29T13:48:00Z</dcterms:created>
  <dcterms:modified xsi:type="dcterms:W3CDTF">2024-06-30T15:29:00Z</dcterms:modified>
</cp:coreProperties>
</file>